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7A87" w:rsidRDefault="000F07BD">
      <w:pPr>
        <w:pStyle w:val="Titel"/>
      </w:pPr>
      <w:r>
        <w:t>Week 4 project - Getting and Cleaning Data</w:t>
      </w:r>
    </w:p>
    <w:p w:rsidR="00B57A87" w:rsidRDefault="000F07BD">
      <w:pPr>
        <w:pStyle w:val="Author"/>
      </w:pPr>
      <w:r>
        <w:t>Camilla Jensen</w:t>
      </w:r>
    </w:p>
    <w:p w:rsidR="00B57A87" w:rsidRDefault="000F07BD">
      <w:pPr>
        <w:pStyle w:val="Dato"/>
      </w:pPr>
      <w:r>
        <w:t>October 21, 2016</w:t>
      </w:r>
    </w:p>
    <w:p w:rsidR="00B57A87" w:rsidRDefault="000F07BD">
      <w:pPr>
        <w:pStyle w:val="FirstParagraph"/>
      </w:pPr>
      <w:r>
        <w:t>This codebook explains step by step how the data was created and binds together all the files and scripts that were used to complete the project assignment.</w:t>
      </w:r>
    </w:p>
    <w:p w:rsidR="00B57A87" w:rsidRDefault="000F07BD">
      <w:pPr>
        <w:pStyle w:val="Overskrift2"/>
      </w:pPr>
      <w:bookmarkStart w:id="0" w:name="it-is-therefore-in-principle-the-combina"/>
      <w:bookmarkEnd w:id="0"/>
      <w:r>
        <w:t>It is therefore in principle the combination of all the other submitted files and the readme file. The list of variables, their explanations and measurement is reported at the end of the codebook. The scripts are embedded in the codebook as well. In some s</w:t>
      </w:r>
      <w:r>
        <w:t>ense the readme file becomes superfluous. Hence my readme file is really short and mainly serves to give proper reference to the data source.</w:t>
      </w:r>
    </w:p>
    <w:p w:rsidR="00B57A87" w:rsidRDefault="000F07BD">
      <w:pPr>
        <w:pStyle w:val="FirstParagraph"/>
      </w:pPr>
      <w:r>
        <w:t>1.SCRIPT WITH EXPLANATIONS</w:t>
      </w:r>
    </w:p>
    <w:p w:rsidR="00B57A87" w:rsidRDefault="000F07BD">
      <w:pPr>
        <w:pStyle w:val="Brdtekst"/>
      </w:pPr>
      <w:r>
        <w:t>First we need to download and unzip the dataset (must be connected to Internet for this</w:t>
      </w:r>
      <w:r>
        <w:t xml:space="preserve"> step to work):</w:t>
      </w:r>
    </w:p>
    <w:p w:rsidR="00B57A87" w:rsidRDefault="000F07BD">
      <w:pPr>
        <w:pStyle w:val="SourceCode"/>
      </w:pPr>
      <w:r>
        <w:rPr>
          <w:rStyle w:val="KeywordTok"/>
        </w:rPr>
        <w:t>download.file</w:t>
      </w:r>
      <w:r>
        <w:rPr>
          <w:rStyle w:val="NormalTok"/>
        </w:rPr>
        <w:t>(</w:t>
      </w:r>
      <w:r>
        <w:rPr>
          <w:rStyle w:val="StringTok"/>
        </w:rPr>
        <w:t>"https://d396qusza40orc.cloudfront.net/getdata%2Fprojectfiles%2FUCI%20HAR%20Dataset.zip"</w:t>
      </w:r>
      <w:r>
        <w:rPr>
          <w:rStyle w:val="NormalTok"/>
        </w:rPr>
        <w:t xml:space="preserve">, </w:t>
      </w:r>
      <w:r>
        <w:rPr>
          <w:rStyle w:val="DataTypeTok"/>
        </w:rPr>
        <w:t>destfile=</w:t>
      </w:r>
      <w:r>
        <w:rPr>
          <w:rStyle w:val="StringTok"/>
        </w:rPr>
        <w:t>"HARUSD.zip"</w:t>
      </w:r>
      <w:r>
        <w:rPr>
          <w:rStyle w:val="NormalTok"/>
        </w:rPr>
        <w:t xml:space="preserve">) </w:t>
      </w:r>
    </w:p>
    <w:p w:rsidR="00B57A87" w:rsidRDefault="000F07BD">
      <w:pPr>
        <w:pStyle w:val="FirstParagraph"/>
      </w:pPr>
      <w:r>
        <w:t>Close all connections and unzip the folder:</w:t>
      </w:r>
    </w:p>
    <w:p w:rsidR="00B57A87" w:rsidRDefault="000F07BD">
      <w:pPr>
        <w:pStyle w:val="SourceCode"/>
      </w:pPr>
      <w:r>
        <w:rPr>
          <w:rStyle w:val="KeywordTok"/>
        </w:rPr>
        <w:t>unzip</w:t>
      </w:r>
      <w:r>
        <w:rPr>
          <w:rStyle w:val="NormalTok"/>
        </w:rPr>
        <w:t>(</w:t>
      </w:r>
      <w:r>
        <w:rPr>
          <w:rStyle w:val="DataTypeTok"/>
        </w:rPr>
        <w:t>zipfile=</w:t>
      </w:r>
      <w:r>
        <w:rPr>
          <w:rStyle w:val="StringTok"/>
        </w:rPr>
        <w:t>"HARUSD.zip"</w:t>
      </w:r>
      <w:r>
        <w:rPr>
          <w:rStyle w:val="NormalTok"/>
        </w:rPr>
        <w:t>)</w:t>
      </w:r>
    </w:p>
    <w:p w:rsidR="00B57A87" w:rsidRDefault="000F07BD">
      <w:pPr>
        <w:pStyle w:val="FirstParagraph"/>
      </w:pPr>
      <w:r>
        <w:t>Now we can see the same dataset in the l</w:t>
      </w:r>
      <w:r>
        <w:t>ocal environment (my documents folder) as we can see online or by just downloading it to the PC and it got into the right archive or folder on its own and it looks exactly the way it should and is in the folder named "UCI HAR Dataset".</w:t>
      </w:r>
    </w:p>
    <w:p w:rsidR="00B57A87" w:rsidRDefault="000F07BD">
      <w:pPr>
        <w:pStyle w:val="Brdtekst"/>
      </w:pPr>
      <w:r>
        <w:t>From this 'raw' data</w:t>
      </w:r>
      <w:r>
        <w:t>set we have to read in any relevant part to solve the assignment.</w:t>
      </w:r>
    </w:p>
    <w:p w:rsidR="00B57A87" w:rsidRDefault="000F07BD">
      <w:pPr>
        <w:pStyle w:val="Brdtekst"/>
      </w:pPr>
      <w:r>
        <w:t>The README file contains a lot of information about this. We learn that test and train are subsets of the full subject sample, e.g. 30/70 division of trial subjects into these two groups. Th</w:t>
      </w:r>
      <w:r>
        <w:t>is means that we need to stack the two subsets into one file rather than merging them via any common id per se. In other words the subjectids are not overlapping in this case so some of the 30 subjects are tried out in the train part of the dataset and the</w:t>
      </w:r>
      <w:r>
        <w:t xml:space="preserve"> others in the test part. So for this procedure we have to use the rbind command (e.g. to stack the data).</w:t>
      </w:r>
    </w:p>
    <w:p w:rsidR="00B57A87" w:rsidRDefault="000F07BD">
      <w:pPr>
        <w:pStyle w:val="Brdtekst"/>
      </w:pPr>
      <w:r>
        <w:t xml:space="preserve">First we need to read in all the files as data tables. X_train and X_test are really the essential files as they contain all the data, while y_train </w:t>
      </w:r>
      <w:r>
        <w:t xml:space="preserve">and y_test hold the key to the activity codes </w:t>
      </w:r>
      <w:r>
        <w:lastRenderedPageBreak/>
        <w:t>of which there are 6 and link these codes to the actual descriptors. Similarly, subject_train and subject_test contain the keys to the subject ids of which there are 30.</w:t>
      </w:r>
    </w:p>
    <w:p w:rsidR="00B57A87" w:rsidRDefault="000F07BD">
      <w:pPr>
        <w:pStyle w:val="Brdtekst"/>
      </w:pPr>
      <w:r>
        <w:t xml:space="preserve">First I read in all the labelling files </w:t>
      </w:r>
      <w:r>
        <w:t>using the following commands:</w:t>
      </w:r>
    </w:p>
    <w:p w:rsidR="00B57A87" w:rsidRDefault="000F07BD">
      <w:pPr>
        <w:pStyle w:val="SourceCode"/>
      </w:pPr>
      <w:r>
        <w:rPr>
          <w:rStyle w:val="NormalTok"/>
        </w:rPr>
        <w:t>headers &lt;-</w:t>
      </w:r>
      <w:r>
        <w:rPr>
          <w:rStyle w:val="StringTok"/>
        </w:rPr>
        <w:t xml:space="preserve"> </w:t>
      </w:r>
      <w:r>
        <w:rPr>
          <w:rStyle w:val="KeywordTok"/>
        </w:rPr>
        <w:t>read.table</w:t>
      </w:r>
      <w:r>
        <w:rPr>
          <w:rStyle w:val="NormalTok"/>
        </w:rPr>
        <w:t xml:space="preserve"> (</w:t>
      </w:r>
      <w:r>
        <w:rPr>
          <w:rStyle w:val="StringTok"/>
        </w:rPr>
        <w:t>"UCI HAR Dataset/features.txt"</w:t>
      </w:r>
      <w:r>
        <w:rPr>
          <w:rStyle w:val="NormalTok"/>
        </w:rPr>
        <w:t>)</w:t>
      </w:r>
      <w:r>
        <w:br/>
      </w:r>
      <w:r>
        <w:rPr>
          <w:rStyle w:val="NormalTok"/>
        </w:rPr>
        <w:t>activity &lt;-</w:t>
      </w:r>
      <w:r>
        <w:rPr>
          <w:rStyle w:val="StringTok"/>
        </w:rPr>
        <w:t xml:space="preserve"> </w:t>
      </w:r>
      <w:r>
        <w:rPr>
          <w:rStyle w:val="KeywordTok"/>
        </w:rPr>
        <w:t>read.table</w:t>
      </w:r>
      <w:r>
        <w:rPr>
          <w:rStyle w:val="NormalTok"/>
        </w:rPr>
        <w:t xml:space="preserve"> (</w:t>
      </w:r>
      <w:r>
        <w:rPr>
          <w:rStyle w:val="StringTok"/>
        </w:rPr>
        <w:t>"UCI HAR Dataset/activity_labels.txt"</w:t>
      </w:r>
      <w:r>
        <w:rPr>
          <w:rStyle w:val="NormalTok"/>
        </w:rPr>
        <w:t>)</w:t>
      </w:r>
      <w:r>
        <w:br/>
      </w:r>
      <w:r>
        <w:rPr>
          <w:rStyle w:val="NormalTok"/>
        </w:rPr>
        <w:t>subjectid_train &lt;-</w:t>
      </w:r>
      <w:r>
        <w:rPr>
          <w:rStyle w:val="StringTok"/>
        </w:rPr>
        <w:t xml:space="preserve"> </w:t>
      </w:r>
      <w:r>
        <w:rPr>
          <w:rStyle w:val="KeywordTok"/>
        </w:rPr>
        <w:t>read.table</w:t>
      </w:r>
      <w:r>
        <w:rPr>
          <w:rStyle w:val="NormalTok"/>
        </w:rPr>
        <w:t>(</w:t>
      </w:r>
      <w:r>
        <w:rPr>
          <w:rStyle w:val="StringTok"/>
        </w:rPr>
        <w:t>"UCI HAR Dataset/train/subject_train.txt"</w:t>
      </w:r>
      <w:r>
        <w:rPr>
          <w:rStyle w:val="NormalTok"/>
        </w:rPr>
        <w:t>)</w:t>
      </w:r>
      <w:r>
        <w:br/>
      </w:r>
      <w:r>
        <w:rPr>
          <w:rStyle w:val="NormalTok"/>
        </w:rPr>
        <w:t>subjectid_test &lt;-</w:t>
      </w:r>
      <w:r>
        <w:rPr>
          <w:rStyle w:val="StringTok"/>
        </w:rPr>
        <w:t xml:space="preserve"> </w:t>
      </w:r>
      <w:r>
        <w:rPr>
          <w:rStyle w:val="KeywordTok"/>
        </w:rPr>
        <w:t>read.table</w:t>
      </w:r>
      <w:r>
        <w:rPr>
          <w:rStyle w:val="NormalTok"/>
        </w:rPr>
        <w:t>(</w:t>
      </w:r>
      <w:r>
        <w:rPr>
          <w:rStyle w:val="StringTok"/>
        </w:rPr>
        <w:t>"UCI H</w:t>
      </w:r>
      <w:r>
        <w:rPr>
          <w:rStyle w:val="StringTok"/>
        </w:rPr>
        <w:t>AR Dataset/test/subject_test.txt"</w:t>
      </w:r>
      <w:r>
        <w:rPr>
          <w:rStyle w:val="NormalTok"/>
        </w:rPr>
        <w:t>)</w:t>
      </w:r>
    </w:p>
    <w:p w:rsidR="00B57A87" w:rsidRDefault="000F07BD">
      <w:pPr>
        <w:pStyle w:val="FirstParagraph"/>
      </w:pPr>
      <w:r>
        <w:t>Now I read in the actual data files:</w:t>
      </w:r>
    </w:p>
    <w:p w:rsidR="00B57A87" w:rsidRDefault="000F07BD">
      <w:pPr>
        <w:pStyle w:val="SourceCode"/>
      </w:pPr>
      <w:r>
        <w:rPr>
          <w:rStyle w:val="NormalTok"/>
        </w:rPr>
        <w:t>X_train &lt;-</w:t>
      </w:r>
      <w:r>
        <w:rPr>
          <w:rStyle w:val="StringTok"/>
        </w:rPr>
        <w:t xml:space="preserve"> </w:t>
      </w:r>
      <w:r>
        <w:rPr>
          <w:rStyle w:val="KeywordTok"/>
        </w:rPr>
        <w:t>read.table</w:t>
      </w:r>
      <w:r>
        <w:rPr>
          <w:rStyle w:val="NormalTok"/>
        </w:rPr>
        <w:t>(</w:t>
      </w:r>
      <w:r>
        <w:rPr>
          <w:rStyle w:val="StringTok"/>
        </w:rPr>
        <w:t>"UCI HAR Dataset/train/X_train.txt"</w:t>
      </w:r>
      <w:r>
        <w:rPr>
          <w:rStyle w:val="NormalTok"/>
        </w:rPr>
        <w:t>)</w:t>
      </w:r>
      <w:r>
        <w:br/>
      </w:r>
      <w:r>
        <w:rPr>
          <w:rStyle w:val="NormalTok"/>
        </w:rPr>
        <w:t>X_test &lt;-</w:t>
      </w:r>
      <w:r>
        <w:rPr>
          <w:rStyle w:val="StringTok"/>
        </w:rPr>
        <w:t xml:space="preserve"> </w:t>
      </w:r>
      <w:r>
        <w:rPr>
          <w:rStyle w:val="KeywordTok"/>
        </w:rPr>
        <w:t>read.table</w:t>
      </w:r>
      <w:r>
        <w:rPr>
          <w:rStyle w:val="NormalTok"/>
        </w:rPr>
        <w:t>(</w:t>
      </w:r>
      <w:r>
        <w:rPr>
          <w:rStyle w:val="StringTok"/>
        </w:rPr>
        <w:t>"UCI HAR Dataset/test/X_test.txt"</w:t>
      </w:r>
      <w:r>
        <w:rPr>
          <w:rStyle w:val="NormalTok"/>
        </w:rPr>
        <w:t>)</w:t>
      </w:r>
    </w:p>
    <w:p w:rsidR="00B57A87" w:rsidRDefault="000F07BD">
      <w:pPr>
        <w:pStyle w:val="FirstParagraph"/>
      </w:pPr>
      <w:r>
        <w:t>And finally the activity id's that connect the dots:</w:t>
      </w:r>
    </w:p>
    <w:p w:rsidR="00B57A87" w:rsidRDefault="000F07BD">
      <w:pPr>
        <w:pStyle w:val="SourceCode"/>
      </w:pPr>
      <w:r>
        <w:rPr>
          <w:rStyle w:val="NormalTok"/>
        </w:rPr>
        <w:t>y_train &lt;-</w:t>
      </w:r>
      <w:r>
        <w:rPr>
          <w:rStyle w:val="StringTok"/>
        </w:rPr>
        <w:t xml:space="preserve"> </w:t>
      </w:r>
      <w:r>
        <w:rPr>
          <w:rStyle w:val="KeywordTok"/>
        </w:rPr>
        <w:t>read.</w:t>
      </w:r>
      <w:r>
        <w:rPr>
          <w:rStyle w:val="KeywordTok"/>
        </w:rPr>
        <w:t>table</w:t>
      </w:r>
      <w:r>
        <w:rPr>
          <w:rStyle w:val="NormalTok"/>
        </w:rPr>
        <w:t>(</w:t>
      </w:r>
      <w:r>
        <w:rPr>
          <w:rStyle w:val="StringTok"/>
        </w:rPr>
        <w:t>"UCI HAR Dataset/train/y_train.txt"</w:t>
      </w:r>
      <w:r>
        <w:rPr>
          <w:rStyle w:val="NormalTok"/>
        </w:rPr>
        <w:t>)</w:t>
      </w:r>
      <w:r>
        <w:br/>
      </w:r>
      <w:r>
        <w:rPr>
          <w:rStyle w:val="NormalTok"/>
        </w:rPr>
        <w:t>y_test &lt;-</w:t>
      </w:r>
      <w:r>
        <w:rPr>
          <w:rStyle w:val="StringTok"/>
        </w:rPr>
        <w:t xml:space="preserve"> </w:t>
      </w:r>
      <w:r>
        <w:rPr>
          <w:rStyle w:val="KeywordTok"/>
        </w:rPr>
        <w:t>read.table</w:t>
      </w:r>
      <w:r>
        <w:rPr>
          <w:rStyle w:val="NormalTok"/>
        </w:rPr>
        <w:t>(</w:t>
      </w:r>
      <w:r>
        <w:rPr>
          <w:rStyle w:val="StringTok"/>
        </w:rPr>
        <w:t>"UCI HAR Dataset/test/y_test.txt"</w:t>
      </w:r>
      <w:r>
        <w:rPr>
          <w:rStyle w:val="NormalTok"/>
        </w:rPr>
        <w:t>)</w:t>
      </w:r>
    </w:p>
    <w:p w:rsidR="00B57A87" w:rsidRDefault="000F07BD">
      <w:pPr>
        <w:pStyle w:val="FirstParagraph"/>
      </w:pPr>
      <w:r>
        <w:t>We have read in a totality of 8 files and it can also be verified under Data in the Global Environment. Here we now see the following data read into r-studio:</w:t>
      </w:r>
    </w:p>
    <w:p w:rsidR="00E21F9E" w:rsidRDefault="000F07BD">
      <w:pPr>
        <w:pStyle w:val="Brdtekst"/>
      </w:pPr>
      <w:r>
        <w:t xml:space="preserve">activity, 6 obs of 2 vars </w:t>
      </w:r>
    </w:p>
    <w:p w:rsidR="00E21F9E" w:rsidRDefault="000F07BD">
      <w:pPr>
        <w:pStyle w:val="Brdtekst"/>
      </w:pPr>
      <w:r>
        <w:t xml:space="preserve">headers, 561 obs of 2 vars </w:t>
      </w:r>
    </w:p>
    <w:p w:rsidR="00E21F9E" w:rsidRDefault="000F07BD">
      <w:pPr>
        <w:pStyle w:val="Brdtekst"/>
      </w:pPr>
      <w:r>
        <w:t xml:space="preserve">subjectid_test, 2947 obs of 1 var </w:t>
      </w:r>
    </w:p>
    <w:p w:rsidR="00E21F9E" w:rsidRDefault="000F07BD">
      <w:pPr>
        <w:pStyle w:val="Brdtekst"/>
      </w:pPr>
      <w:r>
        <w:t>subjectid_</w:t>
      </w:r>
      <w:r>
        <w:t xml:space="preserve">train, 7352 obs of 1 var </w:t>
      </w:r>
    </w:p>
    <w:p w:rsidR="00E21F9E" w:rsidRDefault="000F07BD">
      <w:pPr>
        <w:pStyle w:val="Brdtekst"/>
      </w:pPr>
      <w:r>
        <w:t xml:space="preserve">X_test, 2947 obs of 561 vars </w:t>
      </w:r>
    </w:p>
    <w:p w:rsidR="00E21F9E" w:rsidRDefault="000F07BD">
      <w:pPr>
        <w:pStyle w:val="Brdtekst"/>
      </w:pPr>
      <w:r>
        <w:t xml:space="preserve">X_train, 7352 obs of 561 vars </w:t>
      </w:r>
    </w:p>
    <w:p w:rsidR="00E21F9E" w:rsidRDefault="000F07BD">
      <w:pPr>
        <w:pStyle w:val="Brdtekst"/>
      </w:pPr>
      <w:r>
        <w:t xml:space="preserve">y_test, 2947 obs of 1 var </w:t>
      </w:r>
    </w:p>
    <w:p w:rsidR="00B57A87" w:rsidRDefault="000F07BD">
      <w:pPr>
        <w:pStyle w:val="Brdtekst"/>
      </w:pPr>
      <w:r>
        <w:t>y_train, 7352 obs of 1 var</w:t>
      </w:r>
    </w:p>
    <w:p w:rsidR="00B57A87" w:rsidRDefault="000F07BD">
      <w:pPr>
        <w:pStyle w:val="Brdtekst"/>
      </w:pPr>
      <w:r>
        <w:t xml:space="preserve">These datafiles must be merged to get to the full dataset. We start by assigning the 561 obs in header onto the X_test </w:t>
      </w:r>
      <w:r>
        <w:t>and X_train datasets as these 561 obs are the key to understanding what lies under the 561 vars in actual datasets:</w:t>
      </w:r>
    </w:p>
    <w:p w:rsidR="00B57A87" w:rsidRDefault="000F07BD">
      <w:pPr>
        <w:pStyle w:val="SourceCode"/>
      </w:pPr>
      <w:r>
        <w:rPr>
          <w:rStyle w:val="KeywordTok"/>
        </w:rPr>
        <w:t>colnames</w:t>
      </w:r>
      <w:r>
        <w:rPr>
          <w:rStyle w:val="NormalTok"/>
        </w:rPr>
        <w:t>(X_train) &lt;-</w:t>
      </w:r>
      <w:r>
        <w:rPr>
          <w:rStyle w:val="StringTok"/>
        </w:rPr>
        <w:t xml:space="preserve"> </w:t>
      </w:r>
      <w:r>
        <w:rPr>
          <w:rStyle w:val="NormalTok"/>
        </w:rPr>
        <w:t>headers[ ,</w:t>
      </w:r>
      <w:r>
        <w:rPr>
          <w:rStyle w:val="DecValTok"/>
        </w:rPr>
        <w:t>2</w:t>
      </w:r>
      <w:r>
        <w:rPr>
          <w:rStyle w:val="NormalTok"/>
        </w:rPr>
        <w:t>]</w:t>
      </w:r>
      <w:r>
        <w:br/>
      </w:r>
      <w:r>
        <w:rPr>
          <w:rStyle w:val="KeywordTok"/>
        </w:rPr>
        <w:t>colnames</w:t>
      </w:r>
      <w:r>
        <w:rPr>
          <w:rStyle w:val="NormalTok"/>
        </w:rPr>
        <w:t>(X_test) &lt;-</w:t>
      </w:r>
      <w:r>
        <w:rPr>
          <w:rStyle w:val="StringTok"/>
        </w:rPr>
        <w:t xml:space="preserve"> </w:t>
      </w:r>
      <w:r>
        <w:rPr>
          <w:rStyle w:val="NormalTok"/>
        </w:rPr>
        <w:t>headers[ ,</w:t>
      </w:r>
      <w:r>
        <w:rPr>
          <w:rStyle w:val="DecValTok"/>
        </w:rPr>
        <w:t>2</w:t>
      </w:r>
      <w:r>
        <w:rPr>
          <w:rStyle w:val="NormalTok"/>
        </w:rPr>
        <w:t>]</w:t>
      </w:r>
    </w:p>
    <w:p w:rsidR="00B57A87" w:rsidRDefault="000F07BD">
      <w:pPr>
        <w:pStyle w:val="FirstParagraph"/>
      </w:pPr>
      <w:r>
        <w:t>Then we have to assign the header activitycode to the 2947 and 7352 obs i</w:t>
      </w:r>
      <w:r>
        <w:t>n the two datasets. This is the 1 var in the y_test and y_train datatset and we have to assign the header subjectid to the 1 var in the subject_id test and the subject_id train datatables:</w:t>
      </w:r>
    </w:p>
    <w:p w:rsidR="00B57A87" w:rsidRDefault="000F07BD">
      <w:pPr>
        <w:pStyle w:val="SourceCode"/>
      </w:pPr>
      <w:r>
        <w:rPr>
          <w:rStyle w:val="KeywordTok"/>
        </w:rPr>
        <w:t>colnames</w:t>
      </w:r>
      <w:r>
        <w:rPr>
          <w:rStyle w:val="NormalTok"/>
        </w:rPr>
        <w:t>(y_train) &lt;-</w:t>
      </w:r>
      <w:r>
        <w:rPr>
          <w:rStyle w:val="StringTok"/>
        </w:rPr>
        <w:t xml:space="preserve"> "activitycode"</w:t>
      </w:r>
      <w:r>
        <w:br/>
      </w:r>
      <w:r>
        <w:rPr>
          <w:rStyle w:val="KeywordTok"/>
        </w:rPr>
        <w:t>colnames</w:t>
      </w:r>
      <w:r>
        <w:rPr>
          <w:rStyle w:val="NormalTok"/>
        </w:rPr>
        <w:t>(y_test) &lt;-</w:t>
      </w:r>
      <w:r>
        <w:rPr>
          <w:rStyle w:val="StringTok"/>
        </w:rPr>
        <w:t xml:space="preserve"> "activityco</w:t>
      </w:r>
      <w:r>
        <w:rPr>
          <w:rStyle w:val="StringTok"/>
        </w:rPr>
        <w:t>de"</w:t>
      </w:r>
      <w:r>
        <w:br/>
      </w:r>
      <w:r>
        <w:rPr>
          <w:rStyle w:val="KeywordTok"/>
        </w:rPr>
        <w:lastRenderedPageBreak/>
        <w:t>colnames</w:t>
      </w:r>
      <w:r>
        <w:rPr>
          <w:rStyle w:val="NormalTok"/>
        </w:rPr>
        <w:t>(subjectid_test) &lt;-</w:t>
      </w:r>
      <w:r>
        <w:rPr>
          <w:rStyle w:val="StringTok"/>
        </w:rPr>
        <w:t xml:space="preserve"> "subjectid"</w:t>
      </w:r>
      <w:r>
        <w:br/>
      </w:r>
      <w:r>
        <w:rPr>
          <w:rStyle w:val="KeywordTok"/>
        </w:rPr>
        <w:t>colnames</w:t>
      </w:r>
      <w:r>
        <w:rPr>
          <w:rStyle w:val="NormalTok"/>
        </w:rPr>
        <w:t>(subjectid_train) &lt;-</w:t>
      </w:r>
      <w:r>
        <w:rPr>
          <w:rStyle w:val="StringTok"/>
        </w:rPr>
        <w:t xml:space="preserve"> "subjectid"</w:t>
      </w:r>
    </w:p>
    <w:p w:rsidR="00B57A87" w:rsidRDefault="000F07BD">
      <w:pPr>
        <w:pStyle w:val="FirstParagraph"/>
      </w:pPr>
      <w:r>
        <w:t xml:space="preserve">Finally we need to assign the same header to the activitylabels file and thereby get access to the descriptor for the 6 activity groups </w:t>
      </w:r>
      <w:r w:rsidR="00E21F9E">
        <w:t>(but it will only be attached to</w:t>
      </w:r>
      <w:r>
        <w:t xml:space="preserve"> th</w:t>
      </w:r>
      <w:r>
        <w:t>e full dataset as the last step before delivering the data because it is string and will disappear in the later aggregations):</w:t>
      </w:r>
    </w:p>
    <w:p w:rsidR="00B57A87" w:rsidRDefault="000F07BD">
      <w:pPr>
        <w:pStyle w:val="SourceCode"/>
      </w:pPr>
      <w:r>
        <w:rPr>
          <w:rStyle w:val="KeywordTok"/>
        </w:rPr>
        <w:t>colnames</w:t>
      </w:r>
      <w:r>
        <w:rPr>
          <w:rStyle w:val="NormalTok"/>
        </w:rPr>
        <w:t>(activity) &lt;-</w:t>
      </w:r>
      <w:r>
        <w:rPr>
          <w:rStyle w:val="StringTok"/>
        </w:rPr>
        <w:t xml:space="preserve"> </w:t>
      </w:r>
      <w:r>
        <w:rPr>
          <w:rStyle w:val="KeywordTok"/>
        </w:rPr>
        <w:t>c</w:t>
      </w:r>
      <w:r>
        <w:rPr>
          <w:rStyle w:val="NormalTok"/>
        </w:rPr>
        <w:t>(</w:t>
      </w:r>
      <w:r>
        <w:rPr>
          <w:rStyle w:val="StringTok"/>
        </w:rPr>
        <w:t>"activitycode"</w:t>
      </w:r>
      <w:r>
        <w:rPr>
          <w:rStyle w:val="NormalTok"/>
        </w:rPr>
        <w:t xml:space="preserve">, </w:t>
      </w:r>
      <w:r>
        <w:rPr>
          <w:rStyle w:val="StringTok"/>
        </w:rPr>
        <w:t>"activitytype"</w:t>
      </w:r>
      <w:r>
        <w:rPr>
          <w:rStyle w:val="NormalTok"/>
        </w:rPr>
        <w:t>)</w:t>
      </w:r>
    </w:p>
    <w:p w:rsidR="00B57A87" w:rsidRDefault="000F07BD">
      <w:pPr>
        <w:pStyle w:val="FirstParagraph"/>
      </w:pPr>
      <w:r>
        <w:t>Now we can first merge all the info for the train and test groups respectively, and then finally combine them into a full datast using rbind:</w:t>
      </w:r>
    </w:p>
    <w:p w:rsidR="00B57A87" w:rsidRDefault="000F07BD">
      <w:pPr>
        <w:pStyle w:val="SourceCode"/>
      </w:pPr>
      <w:r>
        <w:rPr>
          <w:rStyle w:val="NormalTok"/>
        </w:rPr>
        <w:t>train &lt;-</w:t>
      </w:r>
      <w:r>
        <w:rPr>
          <w:rStyle w:val="StringTok"/>
        </w:rPr>
        <w:t xml:space="preserve"> </w:t>
      </w:r>
      <w:r>
        <w:rPr>
          <w:rStyle w:val="KeywordTok"/>
        </w:rPr>
        <w:t>cbind</w:t>
      </w:r>
      <w:r>
        <w:rPr>
          <w:rStyle w:val="NormalTok"/>
        </w:rPr>
        <w:t>(y_train, subjectid_train, X_train)</w:t>
      </w:r>
      <w:r>
        <w:br/>
      </w:r>
      <w:r>
        <w:rPr>
          <w:rStyle w:val="NormalTok"/>
        </w:rPr>
        <w:t>test &lt;-</w:t>
      </w:r>
      <w:r>
        <w:rPr>
          <w:rStyle w:val="StringTok"/>
        </w:rPr>
        <w:t xml:space="preserve"> </w:t>
      </w:r>
      <w:r>
        <w:rPr>
          <w:rStyle w:val="KeywordTok"/>
        </w:rPr>
        <w:t>cbind</w:t>
      </w:r>
      <w:r>
        <w:rPr>
          <w:rStyle w:val="NormalTok"/>
        </w:rPr>
        <w:t>(y_test, subjectid_test, X_test)</w:t>
      </w:r>
      <w:r>
        <w:br/>
      </w:r>
      <w:r>
        <w:rPr>
          <w:rStyle w:val="NormalTok"/>
        </w:rPr>
        <w:t>fullset &lt;-</w:t>
      </w:r>
      <w:r>
        <w:rPr>
          <w:rStyle w:val="StringTok"/>
        </w:rPr>
        <w:t xml:space="preserve"> </w:t>
      </w:r>
      <w:r>
        <w:rPr>
          <w:rStyle w:val="KeywordTok"/>
        </w:rPr>
        <w:t>rbind</w:t>
      </w:r>
      <w:r>
        <w:rPr>
          <w:rStyle w:val="NormalTok"/>
        </w:rPr>
        <w:t>(t</w:t>
      </w:r>
      <w:r>
        <w:rPr>
          <w:rStyle w:val="NormalTok"/>
        </w:rPr>
        <w:t>rain, test)</w:t>
      </w:r>
    </w:p>
    <w:p w:rsidR="00B57A87" w:rsidRDefault="000F07BD">
      <w:pPr>
        <w:pStyle w:val="FirstParagraph"/>
      </w:pPr>
      <w:r>
        <w:t>Looking at the Data files on the right hand side in R studio we can see that train and test now have 563 vars instead of the original 561 vars as we have added the activitycodes and subjectids to the actual data. Finally the fullset combines th</w:t>
      </w:r>
      <w:r>
        <w:t>e two subsamples into one and has the correct sum of observations e.g. 2,947+7,352=10,299 obs. Checking with head and tail commands everything looks normal in the dataset and we can see the activitycodes and subjectids followed by all the other variables.</w:t>
      </w:r>
    </w:p>
    <w:p w:rsidR="00B57A87" w:rsidRDefault="000F07BD">
      <w:pPr>
        <w:pStyle w:val="Brdtekst"/>
      </w:pPr>
      <w:r>
        <w:t xml:space="preserve">The next step is to select only a portion of the fullset, namely all variables that contain variable means m and standard deviations sd (and assumedly not include the meanFreq as it is a different kind of stats var). We also want to keep the activitycodes </w:t>
      </w:r>
      <w:r>
        <w:t>and subjectids. We can use the grepl function which can search for patterns in the text, hence we want to extract anything from the fullset where the following is true and afterwards apply this selectdata function to retrieve the relevant portion of the fu</w:t>
      </w:r>
      <w:r>
        <w:t>llset to get the fullset_ms (selective part only containing mean and sd values):</w:t>
      </w:r>
    </w:p>
    <w:p w:rsidR="00B57A87" w:rsidRDefault="000F07BD">
      <w:pPr>
        <w:pStyle w:val="SourceCode"/>
      </w:pPr>
      <w:r>
        <w:rPr>
          <w:rStyle w:val="NormalTok"/>
        </w:rPr>
        <w:t>COLS &lt;-</w:t>
      </w:r>
      <w:r>
        <w:rPr>
          <w:rStyle w:val="StringTok"/>
        </w:rPr>
        <w:t xml:space="preserve"> </w:t>
      </w:r>
      <w:r>
        <w:rPr>
          <w:rStyle w:val="KeywordTok"/>
        </w:rPr>
        <w:t>colnames</w:t>
      </w:r>
      <w:r>
        <w:rPr>
          <w:rStyle w:val="NormalTok"/>
        </w:rPr>
        <w:t>(fullset)</w:t>
      </w:r>
      <w:r>
        <w:br/>
      </w:r>
      <w:r>
        <w:rPr>
          <w:rStyle w:val="NormalTok"/>
        </w:rPr>
        <w:t>selectdata &lt;-</w:t>
      </w:r>
      <w:r>
        <w:rPr>
          <w:rStyle w:val="StringTok"/>
        </w:rPr>
        <w:t xml:space="preserve"> </w:t>
      </w:r>
      <w:r>
        <w:rPr>
          <w:rStyle w:val="NormalTok"/>
        </w:rPr>
        <w:t>(</w:t>
      </w:r>
      <w:r>
        <w:rPr>
          <w:rStyle w:val="KeywordTok"/>
        </w:rPr>
        <w:t>grepl</w:t>
      </w:r>
      <w:r>
        <w:rPr>
          <w:rStyle w:val="NormalTok"/>
        </w:rPr>
        <w:t>(</w:t>
      </w:r>
      <w:r>
        <w:rPr>
          <w:rStyle w:val="StringTok"/>
        </w:rPr>
        <w:t>"activitycode"</w:t>
      </w:r>
      <w:r>
        <w:rPr>
          <w:rStyle w:val="NormalTok"/>
        </w:rPr>
        <w:t>, COLS) |</w:t>
      </w:r>
      <w:r>
        <w:rPr>
          <w:rStyle w:val="StringTok"/>
        </w:rPr>
        <w:t xml:space="preserve"> </w:t>
      </w:r>
      <w:r>
        <w:rPr>
          <w:rStyle w:val="KeywordTok"/>
        </w:rPr>
        <w:t>grepl</w:t>
      </w:r>
      <w:r>
        <w:rPr>
          <w:rStyle w:val="NormalTok"/>
        </w:rPr>
        <w:t>(</w:t>
      </w:r>
      <w:r>
        <w:rPr>
          <w:rStyle w:val="StringTok"/>
        </w:rPr>
        <w:t>"subjectid"</w:t>
      </w:r>
      <w:r>
        <w:rPr>
          <w:rStyle w:val="NormalTok"/>
        </w:rPr>
        <w:t>, COLS) |</w:t>
      </w:r>
      <w:r>
        <w:rPr>
          <w:rStyle w:val="StringTok"/>
        </w:rPr>
        <w:t xml:space="preserve"> </w:t>
      </w:r>
      <w:r>
        <w:rPr>
          <w:rStyle w:val="KeywordTok"/>
        </w:rPr>
        <w:t>grepl</w:t>
      </w:r>
      <w:r>
        <w:rPr>
          <w:rStyle w:val="NormalTok"/>
        </w:rPr>
        <w:t>(</w:t>
      </w:r>
      <w:r>
        <w:rPr>
          <w:rStyle w:val="StringTok"/>
        </w:rPr>
        <w:t>"mean().."</w:t>
      </w:r>
      <w:r>
        <w:rPr>
          <w:rStyle w:val="NormalTok"/>
        </w:rPr>
        <w:t>, COLS) &amp;</w:t>
      </w:r>
      <w:r>
        <w:rPr>
          <w:rStyle w:val="StringTok"/>
        </w:rPr>
        <w:t xml:space="preserve"> </w:t>
      </w:r>
      <w:r>
        <w:rPr>
          <w:rStyle w:val="NormalTok"/>
        </w:rPr>
        <w:t>!</w:t>
      </w:r>
      <w:r>
        <w:rPr>
          <w:rStyle w:val="KeywordTok"/>
        </w:rPr>
        <w:t>grepl</w:t>
      </w:r>
      <w:r>
        <w:rPr>
          <w:rStyle w:val="NormalTok"/>
        </w:rPr>
        <w:t>(</w:t>
      </w:r>
      <w:r>
        <w:rPr>
          <w:rStyle w:val="StringTok"/>
        </w:rPr>
        <w:t>"-meanFreq.."</w:t>
      </w:r>
      <w:r>
        <w:rPr>
          <w:rStyle w:val="NormalTok"/>
        </w:rPr>
        <w:t>, COLS) |</w:t>
      </w:r>
      <w:r>
        <w:rPr>
          <w:rStyle w:val="StringTok"/>
        </w:rPr>
        <w:t xml:space="preserve"> </w:t>
      </w:r>
      <w:r>
        <w:rPr>
          <w:rStyle w:val="KeywordTok"/>
        </w:rPr>
        <w:t>grepl</w:t>
      </w:r>
      <w:r>
        <w:rPr>
          <w:rStyle w:val="NormalTok"/>
        </w:rPr>
        <w:t>(</w:t>
      </w:r>
      <w:r>
        <w:rPr>
          <w:rStyle w:val="StringTok"/>
        </w:rPr>
        <w:t>"std()..."</w:t>
      </w:r>
      <w:r>
        <w:rPr>
          <w:rStyle w:val="NormalTok"/>
        </w:rPr>
        <w:t>, COLS))</w:t>
      </w:r>
      <w:r>
        <w:br/>
      </w:r>
      <w:r>
        <w:rPr>
          <w:rStyle w:val="NormalTok"/>
        </w:rPr>
        <w:t>fullset_ms &lt;-fullset[ ,selectdata==</w:t>
      </w:r>
      <w:r>
        <w:rPr>
          <w:rStyle w:val="OtherTok"/>
        </w:rPr>
        <w:t>TRUE</w:t>
      </w:r>
      <w:r>
        <w:rPr>
          <w:rStyle w:val="NormalTok"/>
        </w:rPr>
        <w:t>]</w:t>
      </w:r>
    </w:p>
    <w:p w:rsidR="00B57A87" w:rsidRDefault="000F07BD">
      <w:pPr>
        <w:pStyle w:val="FirstParagraph"/>
      </w:pPr>
      <w:r>
        <w:t>Finally we need to make the summary dataset from the fullset_ms file where this data is now summarised in a more condensed form by subjectid and activitycodes.</w:t>
      </w:r>
    </w:p>
    <w:p w:rsidR="00B57A87" w:rsidRDefault="000F07BD">
      <w:pPr>
        <w:pStyle w:val="Brdtekst"/>
      </w:pPr>
      <w:r>
        <w:t>We also have to make sure the data is properly</w:t>
      </w:r>
      <w:r>
        <w:t xml:space="preserve"> labelled with the description of the activitycodes using the string variable. Here the problem might be that summarizing the data returns numeric values for the string labels. Hence we wait to add the labels to the very last step before writing the final </w:t>
      </w:r>
      <w:r>
        <w:t>dataset as a textfile:</w:t>
      </w:r>
    </w:p>
    <w:p w:rsidR="00B57A87" w:rsidRDefault="000F07BD">
      <w:pPr>
        <w:pStyle w:val="SourceCode"/>
      </w:pPr>
      <w:r>
        <w:rPr>
          <w:rStyle w:val="NormalTok"/>
        </w:rPr>
        <w:t>finaldata &lt;-</w:t>
      </w:r>
      <w:r>
        <w:rPr>
          <w:rStyle w:val="StringTok"/>
        </w:rPr>
        <w:t xml:space="preserve"> </w:t>
      </w:r>
      <w:r>
        <w:rPr>
          <w:rStyle w:val="KeywordTok"/>
        </w:rPr>
        <w:t>aggregate</w:t>
      </w:r>
      <w:r>
        <w:rPr>
          <w:rStyle w:val="NormalTok"/>
        </w:rPr>
        <w:t>(. ~subjectid +</w:t>
      </w:r>
      <w:r>
        <w:rPr>
          <w:rStyle w:val="StringTok"/>
        </w:rPr>
        <w:t xml:space="preserve"> </w:t>
      </w:r>
      <w:r>
        <w:rPr>
          <w:rStyle w:val="NormalTok"/>
        </w:rPr>
        <w:t>activitycode, fullset_ms, mean)</w:t>
      </w:r>
      <w:r>
        <w:br/>
      </w:r>
      <w:r>
        <w:rPr>
          <w:rStyle w:val="NormalTok"/>
        </w:rPr>
        <w:t>finaldata &lt;-</w:t>
      </w:r>
      <w:r>
        <w:rPr>
          <w:rStyle w:val="StringTok"/>
        </w:rPr>
        <w:t xml:space="preserve"> </w:t>
      </w:r>
      <w:r>
        <w:rPr>
          <w:rStyle w:val="KeywordTok"/>
        </w:rPr>
        <w:t>merge</w:t>
      </w:r>
      <w:r>
        <w:rPr>
          <w:rStyle w:val="NormalTok"/>
        </w:rPr>
        <w:t xml:space="preserve"> (activity, finaldata, </w:t>
      </w:r>
      <w:r>
        <w:rPr>
          <w:rStyle w:val="DataTypeTok"/>
        </w:rPr>
        <w:t>by=</w:t>
      </w:r>
      <w:r>
        <w:rPr>
          <w:rStyle w:val="StringTok"/>
        </w:rPr>
        <w:t>"activitycode"</w:t>
      </w:r>
      <w:r>
        <w:rPr>
          <w:rStyle w:val="NormalTok"/>
        </w:rPr>
        <w:t>)</w:t>
      </w:r>
      <w:r>
        <w:br/>
      </w:r>
      <w:r>
        <w:rPr>
          <w:rStyle w:val="KeywordTok"/>
        </w:rPr>
        <w:t>write.table</w:t>
      </w:r>
      <w:r>
        <w:rPr>
          <w:rStyle w:val="NormalTok"/>
        </w:rPr>
        <w:t xml:space="preserve">(finaldata, </w:t>
      </w:r>
      <w:r>
        <w:rPr>
          <w:rStyle w:val="StringTok"/>
        </w:rPr>
        <w:t>"finaldata.txt"</w:t>
      </w:r>
      <w:r>
        <w:rPr>
          <w:rStyle w:val="NormalTok"/>
        </w:rPr>
        <w:t xml:space="preserve">, </w:t>
      </w:r>
      <w:r>
        <w:rPr>
          <w:rStyle w:val="DataTypeTok"/>
        </w:rPr>
        <w:t>row.names=</w:t>
      </w:r>
      <w:r>
        <w:rPr>
          <w:rStyle w:val="OtherTok"/>
        </w:rPr>
        <w:t>FALSE</w:t>
      </w:r>
      <w:r>
        <w:rPr>
          <w:rStyle w:val="NormalTok"/>
        </w:rPr>
        <w:t>)</w:t>
      </w:r>
    </w:p>
    <w:p w:rsidR="00B57A87" w:rsidRDefault="000F07BD">
      <w:pPr>
        <w:pStyle w:val="FirstParagraph"/>
      </w:pPr>
      <w:r>
        <w:lastRenderedPageBreak/>
        <w:t>The final dataset has 180 observations (e.g. 6</w:t>
      </w:r>
      <w:r>
        <w:t xml:space="preserve"> activities x 30 subjects = 180 obs) and there is now a totality of only 60 variables (as described next with the metadata file).</w:t>
      </w:r>
    </w:p>
    <w:p w:rsidR="00B57A87" w:rsidRDefault="000F07BD">
      <w:r>
        <w:pict>
          <v:rect id="_x0000_i1025" style="width:0;height:1.5pt" o:hralign="center" o:hrstd="t" o:hr="t"/>
        </w:pict>
      </w:r>
    </w:p>
    <w:p w:rsidR="00B57A87" w:rsidRDefault="000F07BD">
      <w:pPr>
        <w:pStyle w:val="Compact"/>
        <w:numPr>
          <w:ilvl w:val="0"/>
          <w:numId w:val="3"/>
        </w:numPr>
      </w:pPr>
      <w:r>
        <w:t>METADATA</w:t>
      </w:r>
    </w:p>
    <w:p w:rsidR="00B57A87" w:rsidRDefault="000F07BD">
      <w:pPr>
        <w:pStyle w:val="FirstParagraph"/>
      </w:pPr>
      <w:r>
        <w:t>First we can create a list of the vars for the metadata to copy over to the text:</w:t>
      </w:r>
    </w:p>
    <w:p w:rsidR="00B57A87" w:rsidRDefault="000F07BD">
      <w:pPr>
        <w:pStyle w:val="SourceCode"/>
      </w:pPr>
      <w:r>
        <w:rPr>
          <w:rStyle w:val="KeywordTok"/>
        </w:rPr>
        <w:t>str</w:t>
      </w:r>
      <w:r>
        <w:rPr>
          <w:rStyle w:val="NormalTok"/>
        </w:rPr>
        <w:t>(finaldata)</w:t>
      </w:r>
    </w:p>
    <w:p w:rsidR="00B57A87" w:rsidRDefault="000F07BD">
      <w:pPr>
        <w:pStyle w:val="SourceCode"/>
      </w:pPr>
      <w:r>
        <w:rPr>
          <w:rStyle w:val="VerbatimChar"/>
        </w:rPr>
        <w:t xml:space="preserve">## 'data.frame':  </w:t>
      </w:r>
      <w:r>
        <w:rPr>
          <w:rStyle w:val="VerbatimChar"/>
        </w:rPr>
        <w:t xml:space="preserve">  180 obs. of  60 variables:</w:t>
      </w:r>
      <w:r>
        <w:br/>
      </w:r>
      <w:r>
        <w:rPr>
          <w:rStyle w:val="VerbatimChar"/>
        </w:rPr>
        <w:t>##  $ activitycode               : int  1 1 1 1 1 1 1 1 1 1 ...</w:t>
      </w:r>
      <w:r>
        <w:br/>
      </w:r>
      <w:r>
        <w:rPr>
          <w:rStyle w:val="VerbatimChar"/>
        </w:rPr>
        <w:t>##  $ activitytype               : Factor w/ 6 levels "LAYING","SITTING",..: 4 4 4 4 4 4 4 4 4 4 ...</w:t>
      </w:r>
      <w:r>
        <w:br/>
      </w:r>
      <w:r>
        <w:rPr>
          <w:rStyle w:val="VerbatimChar"/>
        </w:rPr>
        <w:t>##  $ subjectid                  : int  1 2 3 4 5 6 7 8 9 10 .</w:t>
      </w:r>
      <w:r>
        <w:rPr>
          <w:rStyle w:val="VerbatimChar"/>
        </w:rPr>
        <w:t>..</w:t>
      </w:r>
      <w:r>
        <w:br/>
      </w:r>
      <w:r>
        <w:rPr>
          <w:rStyle w:val="VerbatimChar"/>
        </w:rPr>
        <w:t>##  $ tBodyAcc-mean()-X          : num  0.277 0.276 0.276 0.279 0.278 ...</w:t>
      </w:r>
      <w:r>
        <w:br/>
      </w:r>
      <w:r>
        <w:rPr>
          <w:rStyle w:val="VerbatimChar"/>
        </w:rPr>
        <w:t>##  $ tBodyAcc-mean()-Y          : num  -0.0174 -0.0186 -0.0172 -0.0148 -0.0173 ...</w:t>
      </w:r>
      <w:r>
        <w:br/>
      </w:r>
      <w:r>
        <w:rPr>
          <w:rStyle w:val="VerbatimChar"/>
        </w:rPr>
        <w:t>##  $ tBodyAcc-mean()-Z          : num  -0.111 -0.106 -0.113 -0.111 -0.108 ...</w:t>
      </w:r>
      <w:r>
        <w:br/>
      </w:r>
      <w:r>
        <w:rPr>
          <w:rStyle w:val="VerbatimChar"/>
        </w:rPr>
        <w:t>##  $ tBodyAcc-s</w:t>
      </w:r>
      <w:r>
        <w:rPr>
          <w:rStyle w:val="VerbatimChar"/>
        </w:rPr>
        <w:t>td()-X           : num  -0.284 -0.424 -0.36 -0.441 -0.294 ...</w:t>
      </w:r>
      <w:r>
        <w:br/>
      </w:r>
      <w:r>
        <w:rPr>
          <w:rStyle w:val="VerbatimChar"/>
        </w:rPr>
        <w:t>##  $ tBodyAcc-std()-Y           : num  0.1145 -0.0781 -0.0699 -0.0788 0.0767 ...</w:t>
      </w:r>
      <w:r>
        <w:br/>
      </w:r>
      <w:r>
        <w:rPr>
          <w:rStyle w:val="VerbatimChar"/>
        </w:rPr>
        <w:t>##  $ tBodyAcc-std()-Z           : num  -0.26 -0.425 -0.387 -0.586 -0.457 ...</w:t>
      </w:r>
      <w:r>
        <w:br/>
      </w:r>
      <w:r>
        <w:rPr>
          <w:rStyle w:val="VerbatimChar"/>
        </w:rPr>
        <w:t>##  $ tGravityAcc-mean()-X       :</w:t>
      </w:r>
      <w:r>
        <w:rPr>
          <w:rStyle w:val="VerbatimChar"/>
        </w:rPr>
        <w:t xml:space="preserve"> num  0.935 0.913 0.937 0.964 0.973 ...</w:t>
      </w:r>
      <w:r>
        <w:br/>
      </w:r>
      <w:r>
        <w:rPr>
          <w:rStyle w:val="VerbatimChar"/>
        </w:rPr>
        <w:t>##  $ tGravityAcc-mean()-Y       : num  -0.2822 -0.3466 -0.262 -0.0859 -0.1004 ...</w:t>
      </w:r>
      <w:r>
        <w:br/>
      </w:r>
      <w:r>
        <w:rPr>
          <w:rStyle w:val="VerbatimChar"/>
        </w:rPr>
        <w:t>##  $ tGravityAcc-mean()-Z       : num  -0.0681 0.08473 -0.13811 0.12776 0.00248 ...</w:t>
      </w:r>
      <w:r>
        <w:br/>
      </w:r>
      <w:r>
        <w:rPr>
          <w:rStyle w:val="VerbatimChar"/>
        </w:rPr>
        <w:t>##  $ tGravityAcc-std()-X        : num  -0.977 -</w:t>
      </w:r>
      <w:r>
        <w:rPr>
          <w:rStyle w:val="VerbatimChar"/>
        </w:rPr>
        <w:t>0.973 -0.978 -0.984 -0.979 ...</w:t>
      </w:r>
      <w:r>
        <w:br/>
      </w:r>
      <w:r>
        <w:rPr>
          <w:rStyle w:val="VerbatimChar"/>
        </w:rPr>
        <w:t>##  $ tGravityAcc-std()-Y        : num  -0.971 -0.972 -0.962 -0.968 -0.962 ...</w:t>
      </w:r>
      <w:r>
        <w:br/>
      </w:r>
      <w:r>
        <w:rPr>
          <w:rStyle w:val="VerbatimChar"/>
        </w:rPr>
        <w:t>##  $ tGravityAcc-std()-Z        : num  -0.948 -0.972 -0.952 -0.963 -0.965 ...</w:t>
      </w:r>
      <w:r>
        <w:br/>
      </w:r>
      <w:r>
        <w:rPr>
          <w:rStyle w:val="VerbatimChar"/>
        </w:rPr>
        <w:t>##  $ tBodyAccJerk-mean()-X      : num  0.074 0.0618 0.0815 0.0784 0.0846 ...</w:t>
      </w:r>
      <w:r>
        <w:br/>
      </w:r>
      <w:r>
        <w:rPr>
          <w:rStyle w:val="VerbatimChar"/>
        </w:rPr>
        <w:t>##  $ tBodyAccJerk-mean()-Y      : num  0.02827 0.01825 0.01006 0.00296 -0.01632 ...</w:t>
      </w:r>
      <w:r>
        <w:br/>
      </w:r>
      <w:r>
        <w:rPr>
          <w:rStyle w:val="VerbatimChar"/>
        </w:rPr>
        <w:t>##  $ tBodyAccJerk-mean()-Z      : num  -4.17e-03 7.90e-03 -5.62e-03 -7.68e-04 8.32e-05 ...</w:t>
      </w:r>
      <w:r>
        <w:br/>
      </w:r>
      <w:r>
        <w:rPr>
          <w:rStyle w:val="VerbatimChar"/>
        </w:rPr>
        <w:t>#</w:t>
      </w:r>
      <w:r>
        <w:rPr>
          <w:rStyle w:val="VerbatimChar"/>
        </w:rPr>
        <w:t>#  $ tBodyAccJerk-std()-X       : num  -0.114 -0.278 -0.269 -0.297 -0.303 ...</w:t>
      </w:r>
      <w:r>
        <w:br/>
      </w:r>
      <w:r>
        <w:rPr>
          <w:rStyle w:val="VerbatimChar"/>
        </w:rPr>
        <w:t>##  $ tBodyAccJerk-std()-Y       : num  0.067 -0.0166 -0.045 -0.2212 -0.091 ...</w:t>
      </w:r>
      <w:r>
        <w:br/>
      </w:r>
      <w:r>
        <w:rPr>
          <w:rStyle w:val="VerbatimChar"/>
        </w:rPr>
        <w:t>##  $ tBodyAccJerk-std()-Z       : num  -0.503 -0.586 -0.529 -0.751 -0.613 ...</w:t>
      </w:r>
      <w:r>
        <w:br/>
      </w:r>
      <w:r>
        <w:rPr>
          <w:rStyle w:val="VerbatimChar"/>
        </w:rPr>
        <w:t>##  $ tBodyGyro-mea</w:t>
      </w:r>
      <w:r>
        <w:rPr>
          <w:rStyle w:val="VerbatimChar"/>
        </w:rPr>
        <w:t>n()-X         : num  -0.0418 -0.053 -0.0256 -0.0318 -0.0489 ...</w:t>
      </w:r>
      <w:r>
        <w:br/>
      </w:r>
      <w:r>
        <w:rPr>
          <w:rStyle w:val="VerbatimChar"/>
        </w:rPr>
        <w:t>##  $ tBodyGyro-mean()-Y         : num  -0.0695 -0.0482 -0.0779 -0.0727 -0.069 ...</w:t>
      </w:r>
      <w:r>
        <w:br/>
      </w:r>
      <w:r>
        <w:rPr>
          <w:rStyle w:val="VerbatimChar"/>
        </w:rPr>
        <w:lastRenderedPageBreak/>
        <w:t>##  $ tBodyGyro-mean()-Z         : num  0.0849 0.0828 0.0813 0.0806 0.0815 ...</w:t>
      </w:r>
      <w:r>
        <w:br/>
      </w:r>
      <w:r>
        <w:rPr>
          <w:rStyle w:val="VerbatimChar"/>
        </w:rPr>
        <w:t xml:space="preserve">##  $ tBodyGyro-std()-X       </w:t>
      </w:r>
      <w:r>
        <w:rPr>
          <w:rStyle w:val="VerbatimChar"/>
        </w:rPr>
        <w:t xml:space="preserve">   : num  -0.474 -0.562 -0.572 -0.501 -0.491 ...</w:t>
      </w:r>
      <w:r>
        <w:br/>
      </w:r>
      <w:r>
        <w:rPr>
          <w:rStyle w:val="VerbatimChar"/>
        </w:rPr>
        <w:t>##  $ tBodyGyro-std()-Y          : num  -0.0546 -0.5385 -0.5638 -0.6654 -0.5046 ...</w:t>
      </w:r>
      <w:r>
        <w:br/>
      </w:r>
      <w:r>
        <w:rPr>
          <w:rStyle w:val="VerbatimChar"/>
        </w:rPr>
        <w:t>##  $ tBodyGyro-std()-Z          : num  -0.344 -0.481 -0.477 -0.663 -0.319 ...</w:t>
      </w:r>
      <w:r>
        <w:br/>
      </w:r>
      <w:r>
        <w:rPr>
          <w:rStyle w:val="VerbatimChar"/>
        </w:rPr>
        <w:t>##  $ tBodyGyroJerk-mean()-X     : num  -0.0</w:t>
      </w:r>
      <w:r>
        <w:rPr>
          <w:rStyle w:val="VerbatimChar"/>
        </w:rPr>
        <w:t>9 -0.0819 -0.0952 -0.1153 -0.0888 ...</w:t>
      </w:r>
      <w:r>
        <w:br/>
      </w:r>
      <w:r>
        <w:rPr>
          <w:rStyle w:val="VerbatimChar"/>
        </w:rPr>
        <w:t>##  $ tBodyGyroJerk-mean()-Y     : num  -0.0398 -0.0538 -0.0388 -0.0393 -0.045 ...</w:t>
      </w:r>
      <w:r>
        <w:br/>
      </w:r>
      <w:r>
        <w:rPr>
          <w:rStyle w:val="VerbatimChar"/>
        </w:rPr>
        <w:t>##  $ tBodyGyroJerk-mean()-Z     : num  -0.0461 -0.0515 -0.0504 -0.0551 -0.0483 ...</w:t>
      </w:r>
      <w:r>
        <w:br/>
      </w:r>
      <w:r>
        <w:rPr>
          <w:rStyle w:val="VerbatimChar"/>
        </w:rPr>
        <w:t>##  $ tBodyGyroJerk-std()-X      : num  -0.207 -0.3</w:t>
      </w:r>
      <w:r>
        <w:rPr>
          <w:rStyle w:val="VerbatimChar"/>
        </w:rPr>
        <w:t>9 -0.386 -0.492 -0.358 ...</w:t>
      </w:r>
      <w:r>
        <w:br/>
      </w:r>
      <w:r>
        <w:rPr>
          <w:rStyle w:val="VerbatimChar"/>
        </w:rPr>
        <w:t>##  $ tBodyGyroJerk-std()-Y      : num  -0.304 -0.634 -0.639 -0.807 -0.571 ...</w:t>
      </w:r>
      <w:r>
        <w:br/>
      </w:r>
      <w:r>
        <w:rPr>
          <w:rStyle w:val="VerbatimChar"/>
        </w:rPr>
        <w:t>##  $ tBodyGyroJerk-std()-Z      : num  -0.404 -0.435 -0.537 -0.64 -0.158 ...</w:t>
      </w:r>
      <w:r>
        <w:br/>
      </w:r>
      <w:r>
        <w:rPr>
          <w:rStyle w:val="VerbatimChar"/>
        </w:rPr>
        <w:t>##  $ tBodyAccMag-mean()         : num  -0.137 -0.29 -0.255 -0.312 -0.15</w:t>
      </w:r>
      <w:r>
        <w:rPr>
          <w:rStyle w:val="VerbatimChar"/>
        </w:rPr>
        <w:t>8 ...</w:t>
      </w:r>
      <w:r>
        <w:br/>
      </w:r>
      <w:r>
        <w:rPr>
          <w:rStyle w:val="VerbatimChar"/>
        </w:rPr>
        <w:t>##  $ tGravityAccMag-mean()      : num  -0.137 -0.29 -0.255 -0.312 -0.158 ...</w:t>
      </w:r>
      <w:r>
        <w:br/>
      </w:r>
      <w:r>
        <w:rPr>
          <w:rStyle w:val="VerbatimChar"/>
        </w:rPr>
        <w:t>##  $ tBodyAccJerkMag-mean()     : num  -0.141 -0.281 -0.28 -0.367 -0.288 ...</w:t>
      </w:r>
      <w:r>
        <w:br/>
      </w:r>
      <w:r>
        <w:rPr>
          <w:rStyle w:val="VerbatimChar"/>
        </w:rPr>
        <w:t>##  $ tBodyGyroMag-mean()        : num  -0.161 -0.447 -0.466 -0.498 -0.356 ...</w:t>
      </w:r>
      <w:r>
        <w:br/>
      </w:r>
      <w:r>
        <w:rPr>
          <w:rStyle w:val="VerbatimChar"/>
        </w:rPr>
        <w:t>##  $ tBodyGyro</w:t>
      </w:r>
      <w:r>
        <w:rPr>
          <w:rStyle w:val="VerbatimChar"/>
        </w:rPr>
        <w:t>JerkMag-mean()    : num  -0.299 -0.548 -0.566 -0.681 -0.445 ...</w:t>
      </w:r>
      <w:r>
        <w:br/>
      </w:r>
      <w:r>
        <w:rPr>
          <w:rStyle w:val="VerbatimChar"/>
        </w:rPr>
        <w:t>##  $ fBodyAcc-mean()-X          : num  -0.203 -0.346 -0.317 -0.427 -0.288 ...</w:t>
      </w:r>
      <w:r>
        <w:br/>
      </w:r>
      <w:r>
        <w:rPr>
          <w:rStyle w:val="VerbatimChar"/>
        </w:rPr>
        <w:t>##  $ fBodyAcc-mean()-Y          : num  0.08971 -0.0219 -0.0813 -0.1494 0.00946 ...</w:t>
      </w:r>
      <w:r>
        <w:br/>
      </w:r>
      <w:r>
        <w:rPr>
          <w:rStyle w:val="VerbatimChar"/>
        </w:rPr>
        <w:t xml:space="preserve">##  $ fBodyAcc-mean()-Z      </w:t>
      </w:r>
      <w:r>
        <w:rPr>
          <w:rStyle w:val="VerbatimChar"/>
        </w:rPr>
        <w:t xml:space="preserve">    : num  -0.332 -0.454 -0.412 -0.631 -0.49 ...</w:t>
      </w:r>
      <w:r>
        <w:br/>
      </w:r>
      <w:r>
        <w:rPr>
          <w:rStyle w:val="VerbatimChar"/>
        </w:rPr>
        <w:t>##  $ fBodyAcc-std()-X           : num  -0.319 -0.458 -0.379 -0.447 -0.298 ...</w:t>
      </w:r>
      <w:r>
        <w:br/>
      </w:r>
      <w:r>
        <w:rPr>
          <w:rStyle w:val="VerbatimChar"/>
        </w:rPr>
        <w:t>##  $ fBodyAcc-std()-Y           : num  0.056 -0.1692 -0.124 -0.1018 0.0426 ...</w:t>
      </w:r>
      <w:r>
        <w:br/>
      </w:r>
      <w:r>
        <w:rPr>
          <w:rStyle w:val="VerbatimChar"/>
        </w:rPr>
        <w:t>##  $ fBodyAcc-std()-Z           : num  -0.28 -0</w:t>
      </w:r>
      <w:r>
        <w:rPr>
          <w:rStyle w:val="VerbatimChar"/>
        </w:rPr>
        <w:t>.455 -0.423 -0.594 -0.483 ...</w:t>
      </w:r>
      <w:r>
        <w:br/>
      </w:r>
      <w:r>
        <w:rPr>
          <w:rStyle w:val="VerbatimChar"/>
        </w:rPr>
        <w:t>##  $ fBodyAccJerk-mean()-X      : num  -0.171 -0.305 -0.305 -0.359 -0.345 ...</w:t>
      </w:r>
      <w:r>
        <w:br/>
      </w:r>
      <w:r>
        <w:rPr>
          <w:rStyle w:val="VerbatimChar"/>
        </w:rPr>
        <w:t>##  $ fBodyAccJerk-mean()-Y      : num  -0.0352 -0.0788 -0.1405 -0.2796 -0.1811 ...</w:t>
      </w:r>
      <w:r>
        <w:br/>
      </w:r>
      <w:r>
        <w:rPr>
          <w:rStyle w:val="VerbatimChar"/>
        </w:rPr>
        <w:t>##  $ fBodyAccJerk-mean()-Z      : num  -0.469 -0.555 -0.514 -0</w:t>
      </w:r>
      <w:r>
        <w:rPr>
          <w:rStyle w:val="VerbatimChar"/>
        </w:rPr>
        <w:t>.729 -0.59 ...</w:t>
      </w:r>
      <w:r>
        <w:br/>
      </w:r>
      <w:r>
        <w:rPr>
          <w:rStyle w:val="VerbatimChar"/>
        </w:rPr>
        <w:t>##  $ fBodyAccJerk-std()-X       : num  -0.134 -0.314 -0.297 -0.297 -0.321 ...</w:t>
      </w:r>
      <w:r>
        <w:br/>
      </w:r>
      <w:r>
        <w:rPr>
          <w:rStyle w:val="VerbatimChar"/>
        </w:rPr>
        <w:t>##  $ fBodyAccJerk-std()-Y       : num  0.10674 -0.01533 -0.00561 -0.2099 -0.05452 ...</w:t>
      </w:r>
      <w:r>
        <w:br/>
      </w:r>
      <w:r>
        <w:rPr>
          <w:rStyle w:val="VerbatimChar"/>
        </w:rPr>
        <w:t xml:space="preserve">##  $ fBodyAccJerk-std()-Z       : num  -0.535 -0.616 -0.544 -0.772 -0.633 </w:t>
      </w:r>
      <w:r>
        <w:rPr>
          <w:rStyle w:val="VerbatimChar"/>
        </w:rPr>
        <w:t>...</w:t>
      </w:r>
      <w:r>
        <w:br/>
      </w:r>
      <w:r>
        <w:rPr>
          <w:rStyle w:val="VerbatimChar"/>
        </w:rPr>
        <w:t>##  $ fBodyGyro-mean()-X         : num  -0.339 -0.43 -0.438 -0.373 -0.373 ...</w:t>
      </w:r>
      <w:r>
        <w:br/>
      </w:r>
      <w:r>
        <w:rPr>
          <w:rStyle w:val="VerbatimChar"/>
        </w:rPr>
        <w:t>##  $ fBodyGyro-mean()-Y         : num  -0.103 -0.555 -0.562 -0.688 -0.514 ...</w:t>
      </w:r>
      <w:r>
        <w:br/>
      </w:r>
      <w:r>
        <w:rPr>
          <w:rStyle w:val="VerbatimChar"/>
        </w:rPr>
        <w:t>##  $ fBodyGyro-mean()-Z         : num  -0.256 -0.397 -0.418 -0.601 -0.213 ..</w:t>
      </w:r>
      <w:r>
        <w:rPr>
          <w:rStyle w:val="VerbatimChar"/>
        </w:rPr>
        <w:lastRenderedPageBreak/>
        <w:t>.</w:t>
      </w:r>
      <w:r>
        <w:br/>
      </w:r>
      <w:r>
        <w:rPr>
          <w:rStyle w:val="VerbatimChar"/>
        </w:rPr>
        <w:t>##  $ fBodyGyro-</w:t>
      </w:r>
      <w:r>
        <w:rPr>
          <w:rStyle w:val="VerbatimChar"/>
        </w:rPr>
        <w:t>std()-X          : num  -0.517 -0.604 -0.615 -0.543 -0.529 ...</w:t>
      </w:r>
      <w:r>
        <w:br/>
      </w:r>
      <w:r>
        <w:rPr>
          <w:rStyle w:val="VerbatimChar"/>
        </w:rPr>
        <w:t>##  $ fBodyGyro-std()-Y          : num  -0.0335 -0.533 -0.5689 -0.6547 -0.5027 ...</w:t>
      </w:r>
      <w:r>
        <w:br/>
      </w:r>
      <w:r>
        <w:rPr>
          <w:rStyle w:val="VerbatimChar"/>
        </w:rPr>
        <w:t>##  $ fBodyGyro-std()-Z          : num  -0.437 -0.56 -0.546 -0.716 -0.42 ...</w:t>
      </w:r>
      <w:r>
        <w:br/>
      </w:r>
      <w:r>
        <w:rPr>
          <w:rStyle w:val="VerbatimChar"/>
        </w:rPr>
        <w:t xml:space="preserve">##  $ fBodyAccMag-mean()         </w:t>
      </w:r>
      <w:r>
        <w:rPr>
          <w:rStyle w:val="VerbatimChar"/>
        </w:rPr>
        <w:t>: num  -0.129 -0.324 -0.29 -0.451 -0.305 ...</w:t>
      </w:r>
      <w:r>
        <w:br/>
      </w:r>
      <w:r>
        <w:rPr>
          <w:rStyle w:val="VerbatimChar"/>
        </w:rPr>
        <w:t>##  $ fBodyBodyAccJerkMag-mean() : num  -0.0571 -0.1691 -0.1868 -0.3186 -0.2695 ...</w:t>
      </w:r>
      <w:r>
        <w:br/>
      </w:r>
      <w:r>
        <w:rPr>
          <w:rStyle w:val="VerbatimChar"/>
        </w:rPr>
        <w:t>##  $ fBodyBodyGyroMag-mean()    : num  -0.199 -0.531 -0.57 -0.609 -0.484 ...</w:t>
      </w:r>
      <w:r>
        <w:br/>
      </w:r>
      <w:r>
        <w:rPr>
          <w:rStyle w:val="VerbatimChar"/>
        </w:rPr>
        <w:t>##  $ fBodyBodyGyroJerkMag-mean(): num  -0.319 -0</w:t>
      </w:r>
      <w:r>
        <w:rPr>
          <w:rStyle w:val="VerbatimChar"/>
        </w:rPr>
        <w:t>.583 -0.608 -0.724 -0.548 ...</w:t>
      </w:r>
    </w:p>
    <w:p w:rsidR="00B57A87" w:rsidRDefault="000F07BD">
      <w:pPr>
        <w:pStyle w:val="FirstParagraph"/>
      </w:pPr>
      <w:r>
        <w:t>The trimmed output is copied here below (for exact definition of the vars with respect to more technical features of the dataset see also the Feature selection file from the authors which is copied in towards the end of the fi</w:t>
      </w:r>
      <w:r>
        <w:t xml:space="preserve">le). It is not entirely clear from the documentation given what is the unit of measurement neither of time nor frequency variables, so I guess for time it is seconds, but for frequency it could be either 50, 20 or 0.3 hz as I have no full insight into how </w:t>
      </w:r>
      <w:r>
        <w:t>those filters work:</w:t>
      </w:r>
    </w:p>
    <w:p w:rsidR="00E0442E" w:rsidRDefault="000F07BD">
      <w:pPr>
        <w:pStyle w:val="Brdtekst"/>
      </w:pPr>
      <w:r>
        <w:t xml:space="preserve">Variable: </w:t>
      </w:r>
      <w:r w:rsidR="00E0442E">
        <w:tab/>
      </w:r>
      <w:r w:rsidR="00E0442E">
        <w:tab/>
      </w:r>
      <w:r w:rsidR="00E0442E">
        <w:tab/>
      </w:r>
      <w:r w:rsidR="00E0442E">
        <w:tab/>
      </w:r>
      <w:r>
        <w:t xml:space="preserve">Class and units: </w:t>
      </w:r>
    </w:p>
    <w:p w:rsidR="00E0442E" w:rsidRDefault="000F07BD" w:rsidP="00E0442E">
      <w:pPr>
        <w:pStyle w:val="Brdtekst"/>
        <w:spacing w:before="0" w:after="0"/>
      </w:pPr>
      <w:r>
        <w:t xml:space="preserve">activitycode </w:t>
      </w:r>
      <w:r w:rsidR="00E0442E">
        <w:tab/>
      </w:r>
      <w:r w:rsidR="00E0442E">
        <w:tab/>
      </w:r>
      <w:r w:rsidR="00E0442E">
        <w:tab/>
      </w:r>
      <w:r w:rsidR="00E0442E">
        <w:tab/>
      </w:r>
      <w:r>
        <w:t xml:space="preserve">Integer w/ 6 levels 1 through 6 </w:t>
      </w:r>
    </w:p>
    <w:p w:rsidR="00E0442E" w:rsidRDefault="000F07BD" w:rsidP="00E0442E">
      <w:pPr>
        <w:pStyle w:val="Brdtekst"/>
        <w:spacing w:before="0" w:after="0"/>
      </w:pPr>
      <w:r>
        <w:t xml:space="preserve">activitytype </w:t>
      </w:r>
      <w:r w:rsidR="00E0442E">
        <w:tab/>
      </w:r>
      <w:r w:rsidR="00E0442E">
        <w:tab/>
      </w:r>
      <w:r w:rsidR="00E0442E">
        <w:tab/>
      </w:r>
      <w:r w:rsidR="00E0442E">
        <w:tab/>
      </w:r>
      <w:r>
        <w:t xml:space="preserve">Factor w/ 6 levels "LAYING","SITTING"etc. </w:t>
      </w:r>
    </w:p>
    <w:p w:rsidR="00E0442E" w:rsidRDefault="000F07BD" w:rsidP="00E0442E">
      <w:pPr>
        <w:pStyle w:val="Brdtekst"/>
        <w:spacing w:before="0" w:after="0"/>
      </w:pPr>
      <w:r>
        <w:t xml:space="preserve">subjectid </w:t>
      </w:r>
      <w:r w:rsidR="00E0442E">
        <w:tab/>
      </w:r>
      <w:r w:rsidR="00E0442E">
        <w:tab/>
      </w:r>
      <w:r w:rsidR="00E0442E">
        <w:tab/>
      </w:r>
      <w:r w:rsidR="00E0442E">
        <w:tab/>
      </w:r>
      <w:r>
        <w:t xml:space="preserve">Integer w/ 30 subjects 1 through 30 </w:t>
      </w:r>
      <w:r w:rsidR="00E0442E">
        <w:tab/>
      </w:r>
    </w:p>
    <w:p w:rsidR="00E0442E" w:rsidRDefault="000F07BD" w:rsidP="00E0442E">
      <w:pPr>
        <w:pStyle w:val="Brdtekst"/>
        <w:spacing w:before="0" w:after="0"/>
      </w:pPr>
      <w:r>
        <w:t xml:space="preserve">tBodyAcc-mean()-X </w:t>
      </w:r>
      <w:r w:rsidR="00E0442E">
        <w:tab/>
      </w:r>
      <w:r w:rsidR="00E0442E">
        <w:tab/>
      </w:r>
      <w:r w:rsidR="00E0442E">
        <w:tab/>
      </w:r>
      <w:r>
        <w:t xml:space="preserve">Numeric, sec (time) </w:t>
      </w:r>
    </w:p>
    <w:p w:rsidR="00E0442E" w:rsidRDefault="000F07BD" w:rsidP="00E0442E">
      <w:pPr>
        <w:pStyle w:val="Brdtekst"/>
        <w:spacing w:before="0" w:after="0"/>
      </w:pPr>
      <w:r>
        <w:t xml:space="preserve">tBodyAcc-mean()-Y </w:t>
      </w:r>
      <w:r w:rsidR="00E0442E">
        <w:tab/>
      </w:r>
      <w:r w:rsidR="00E0442E">
        <w:tab/>
      </w:r>
      <w:r w:rsidR="00E0442E">
        <w:tab/>
      </w:r>
      <w:r>
        <w:t>Numeric</w:t>
      </w:r>
      <w:r>
        <w:t xml:space="preserve">, sec </w:t>
      </w:r>
    </w:p>
    <w:p w:rsidR="00E0442E" w:rsidRDefault="000F07BD" w:rsidP="00E0442E">
      <w:pPr>
        <w:pStyle w:val="Brdtekst"/>
        <w:spacing w:before="0" w:after="0"/>
      </w:pPr>
      <w:r>
        <w:t xml:space="preserve">tBodyAcc-mean()-Z </w:t>
      </w:r>
      <w:r w:rsidR="00E0442E">
        <w:tab/>
      </w:r>
      <w:r w:rsidR="00E0442E">
        <w:tab/>
      </w:r>
      <w:r w:rsidR="00E0442E">
        <w:tab/>
      </w:r>
      <w:r>
        <w:t xml:space="preserve">Numeric, sec </w:t>
      </w:r>
    </w:p>
    <w:p w:rsidR="00E0442E" w:rsidRDefault="000F07BD" w:rsidP="00E0442E">
      <w:pPr>
        <w:pStyle w:val="Brdtekst"/>
        <w:spacing w:before="0" w:after="0"/>
      </w:pPr>
      <w:r>
        <w:t xml:space="preserve">tBodyAcc-std()-X </w:t>
      </w:r>
      <w:r w:rsidR="00E0442E">
        <w:tab/>
      </w:r>
      <w:r w:rsidR="00E0442E">
        <w:tab/>
      </w:r>
      <w:r w:rsidR="00E0442E">
        <w:tab/>
      </w:r>
      <w:r>
        <w:t xml:space="preserve">Numeric, sec </w:t>
      </w:r>
    </w:p>
    <w:p w:rsidR="00E0442E" w:rsidRDefault="000F07BD" w:rsidP="00E0442E">
      <w:pPr>
        <w:pStyle w:val="Brdtekst"/>
        <w:spacing w:before="0" w:after="0"/>
      </w:pPr>
      <w:r>
        <w:t xml:space="preserve">tBodyAcc-std()-Y </w:t>
      </w:r>
      <w:r w:rsidR="00E0442E">
        <w:tab/>
      </w:r>
      <w:r w:rsidR="00E0442E">
        <w:tab/>
      </w:r>
      <w:r w:rsidR="00E0442E">
        <w:tab/>
      </w:r>
      <w:r>
        <w:t xml:space="preserve">Numeric, sec </w:t>
      </w:r>
    </w:p>
    <w:p w:rsidR="00E0442E" w:rsidRDefault="000F07BD" w:rsidP="00E0442E">
      <w:pPr>
        <w:pStyle w:val="Brdtekst"/>
        <w:spacing w:before="0" w:after="0"/>
      </w:pPr>
      <w:r>
        <w:t xml:space="preserve">tBodyAcc-std()-Z </w:t>
      </w:r>
      <w:r w:rsidR="00E0442E">
        <w:tab/>
      </w:r>
      <w:r w:rsidR="00E0442E">
        <w:tab/>
      </w:r>
      <w:r w:rsidR="00E0442E">
        <w:tab/>
      </w:r>
      <w:r>
        <w:t xml:space="preserve">Numeric, sec </w:t>
      </w:r>
    </w:p>
    <w:p w:rsidR="00E0442E" w:rsidRDefault="000F07BD" w:rsidP="00E0442E">
      <w:pPr>
        <w:pStyle w:val="Brdtekst"/>
        <w:spacing w:before="0" w:after="0"/>
      </w:pPr>
      <w:r>
        <w:t xml:space="preserve">tGravityAcc-mean()-X </w:t>
      </w:r>
      <w:r w:rsidR="00E0442E">
        <w:tab/>
      </w:r>
      <w:r w:rsidR="00E0442E">
        <w:tab/>
      </w:r>
      <w:r>
        <w:t xml:space="preserve">Numeric, sec </w:t>
      </w:r>
    </w:p>
    <w:p w:rsidR="00E0442E" w:rsidRDefault="000F07BD" w:rsidP="00E0442E">
      <w:pPr>
        <w:pStyle w:val="Brdtekst"/>
        <w:spacing w:before="0" w:after="0"/>
      </w:pPr>
      <w:r>
        <w:t xml:space="preserve">tGravityAcc-mean()-Y </w:t>
      </w:r>
      <w:r w:rsidR="00E0442E">
        <w:tab/>
      </w:r>
      <w:r w:rsidR="00E0442E">
        <w:tab/>
      </w:r>
      <w:r>
        <w:t xml:space="preserve">Numeric, sec </w:t>
      </w:r>
    </w:p>
    <w:p w:rsidR="00E0442E" w:rsidRDefault="000F07BD" w:rsidP="00E0442E">
      <w:pPr>
        <w:pStyle w:val="Brdtekst"/>
        <w:spacing w:before="0" w:after="0"/>
      </w:pPr>
      <w:r>
        <w:t xml:space="preserve">tGravityAcc-mean()-Z </w:t>
      </w:r>
      <w:r w:rsidR="00E0442E">
        <w:tab/>
      </w:r>
      <w:r w:rsidR="00E0442E">
        <w:tab/>
      </w:r>
      <w:r>
        <w:t xml:space="preserve">Numeric, sec </w:t>
      </w:r>
    </w:p>
    <w:p w:rsidR="00E0442E" w:rsidRDefault="000F07BD" w:rsidP="00E0442E">
      <w:pPr>
        <w:pStyle w:val="Brdtekst"/>
        <w:spacing w:before="0" w:after="0"/>
      </w:pPr>
      <w:r>
        <w:t xml:space="preserve">tGravityAcc-std()-X </w:t>
      </w:r>
      <w:r w:rsidR="00E0442E">
        <w:tab/>
      </w:r>
      <w:r w:rsidR="00E0442E">
        <w:tab/>
      </w:r>
      <w:r w:rsidR="00E0442E">
        <w:tab/>
      </w:r>
      <w:r>
        <w:t>Numeric</w:t>
      </w:r>
      <w:r>
        <w:t xml:space="preserve">, sec </w:t>
      </w:r>
    </w:p>
    <w:p w:rsidR="00E0442E" w:rsidRDefault="000F07BD" w:rsidP="00E0442E">
      <w:pPr>
        <w:pStyle w:val="Brdtekst"/>
        <w:spacing w:before="0" w:after="0"/>
      </w:pPr>
      <w:r>
        <w:t xml:space="preserve">tGravityAcc-std()-Y </w:t>
      </w:r>
      <w:r w:rsidR="00E0442E">
        <w:tab/>
      </w:r>
      <w:r w:rsidR="00E0442E">
        <w:tab/>
      </w:r>
      <w:r w:rsidR="00E0442E">
        <w:tab/>
      </w:r>
      <w:r>
        <w:t xml:space="preserve">Numeric, sec </w:t>
      </w:r>
    </w:p>
    <w:p w:rsidR="00E0442E" w:rsidRDefault="000F07BD" w:rsidP="00E0442E">
      <w:pPr>
        <w:pStyle w:val="Brdtekst"/>
        <w:spacing w:before="0" w:after="0"/>
      </w:pPr>
      <w:r>
        <w:t xml:space="preserve">tGravityAcc-std()-Z </w:t>
      </w:r>
      <w:r w:rsidR="00E0442E">
        <w:tab/>
      </w:r>
      <w:r w:rsidR="00E0442E">
        <w:tab/>
      </w:r>
      <w:r w:rsidR="00E0442E">
        <w:tab/>
      </w:r>
      <w:r>
        <w:t xml:space="preserve">Numeric, sec </w:t>
      </w:r>
    </w:p>
    <w:p w:rsidR="00E0442E" w:rsidRDefault="000F07BD" w:rsidP="00E0442E">
      <w:pPr>
        <w:pStyle w:val="Brdtekst"/>
        <w:spacing w:before="0" w:after="0"/>
      </w:pPr>
      <w:r>
        <w:t xml:space="preserve">tBodyAccJerk-mean()-X </w:t>
      </w:r>
      <w:r w:rsidR="00E0442E">
        <w:tab/>
      </w:r>
      <w:r w:rsidR="00E0442E">
        <w:tab/>
      </w:r>
      <w:r>
        <w:t xml:space="preserve">Numeric, sec </w:t>
      </w:r>
    </w:p>
    <w:p w:rsidR="00E0442E" w:rsidRDefault="000F07BD" w:rsidP="00E0442E">
      <w:pPr>
        <w:pStyle w:val="Brdtekst"/>
        <w:spacing w:before="0" w:after="0"/>
      </w:pPr>
      <w:r>
        <w:t xml:space="preserve">tBodyAccJerk-mean()-Y </w:t>
      </w:r>
      <w:r w:rsidR="00E0442E">
        <w:tab/>
      </w:r>
      <w:r w:rsidR="00E0442E">
        <w:tab/>
      </w:r>
      <w:r>
        <w:t xml:space="preserve">Numeric, sec </w:t>
      </w:r>
    </w:p>
    <w:p w:rsidR="00E0442E" w:rsidRDefault="000F07BD" w:rsidP="00E0442E">
      <w:pPr>
        <w:pStyle w:val="Brdtekst"/>
        <w:spacing w:before="0" w:after="0"/>
      </w:pPr>
      <w:r>
        <w:t xml:space="preserve">tBodyAccJerk-mean()-Z </w:t>
      </w:r>
      <w:r w:rsidR="00E0442E">
        <w:tab/>
      </w:r>
      <w:r w:rsidR="00E0442E">
        <w:tab/>
      </w:r>
      <w:r>
        <w:t xml:space="preserve">Numeric, sec </w:t>
      </w:r>
    </w:p>
    <w:p w:rsidR="00E0442E" w:rsidRDefault="000F07BD" w:rsidP="00E0442E">
      <w:pPr>
        <w:pStyle w:val="Brdtekst"/>
        <w:spacing w:before="0" w:after="0"/>
      </w:pPr>
      <w:r>
        <w:t xml:space="preserve">tBodyAccJerk-std()-X </w:t>
      </w:r>
      <w:r w:rsidR="00E0442E">
        <w:tab/>
      </w:r>
      <w:r w:rsidR="00E0442E">
        <w:tab/>
      </w:r>
      <w:r>
        <w:t xml:space="preserve">Numeric, sec </w:t>
      </w:r>
    </w:p>
    <w:p w:rsidR="00E0442E" w:rsidRDefault="000F07BD" w:rsidP="00E0442E">
      <w:pPr>
        <w:pStyle w:val="Brdtekst"/>
        <w:spacing w:before="0" w:after="0"/>
      </w:pPr>
      <w:r>
        <w:t xml:space="preserve">tBodyAccJerk-std()-Y </w:t>
      </w:r>
      <w:r w:rsidR="00E0442E">
        <w:tab/>
      </w:r>
      <w:r w:rsidR="00E0442E">
        <w:tab/>
      </w:r>
      <w:r>
        <w:t xml:space="preserve">Numeric, sec </w:t>
      </w:r>
    </w:p>
    <w:p w:rsidR="00E0442E" w:rsidRDefault="000F07BD" w:rsidP="00E0442E">
      <w:pPr>
        <w:pStyle w:val="Brdtekst"/>
        <w:spacing w:before="0" w:after="0"/>
      </w:pPr>
      <w:r>
        <w:t>tBodyAccJer</w:t>
      </w:r>
      <w:r>
        <w:t xml:space="preserve">k-std()-Z </w:t>
      </w:r>
      <w:r w:rsidR="00E0442E">
        <w:tab/>
      </w:r>
      <w:r w:rsidR="00E0442E">
        <w:tab/>
      </w:r>
      <w:r>
        <w:t xml:space="preserve">Numeric, sec </w:t>
      </w:r>
    </w:p>
    <w:p w:rsidR="00E0442E" w:rsidRDefault="000F07BD" w:rsidP="00E0442E">
      <w:pPr>
        <w:pStyle w:val="Brdtekst"/>
        <w:spacing w:before="0" w:after="0"/>
      </w:pPr>
      <w:r>
        <w:t xml:space="preserve">tBodyGyro-mean()-X </w:t>
      </w:r>
      <w:r w:rsidR="00E0442E">
        <w:tab/>
      </w:r>
      <w:r w:rsidR="00E0442E">
        <w:tab/>
      </w:r>
      <w:r>
        <w:t xml:space="preserve">Numeric, sec </w:t>
      </w:r>
    </w:p>
    <w:p w:rsidR="00E0442E" w:rsidRDefault="000F07BD" w:rsidP="00E0442E">
      <w:pPr>
        <w:pStyle w:val="Brdtekst"/>
        <w:spacing w:before="0" w:after="0"/>
      </w:pPr>
      <w:r>
        <w:t xml:space="preserve">tBodyGyro-mean()-Y </w:t>
      </w:r>
      <w:r w:rsidR="00E0442E">
        <w:tab/>
      </w:r>
      <w:r w:rsidR="00E0442E">
        <w:tab/>
      </w:r>
      <w:r>
        <w:t xml:space="preserve">Numeric, sec </w:t>
      </w:r>
    </w:p>
    <w:p w:rsidR="00E0442E" w:rsidRDefault="000F07BD" w:rsidP="00E0442E">
      <w:pPr>
        <w:pStyle w:val="Brdtekst"/>
        <w:spacing w:before="0" w:after="0"/>
      </w:pPr>
      <w:r>
        <w:t xml:space="preserve">tBodyGyro-mean()-Z </w:t>
      </w:r>
      <w:r w:rsidR="00E0442E">
        <w:tab/>
      </w:r>
      <w:r w:rsidR="00E0442E">
        <w:tab/>
      </w:r>
      <w:r>
        <w:t xml:space="preserve">Numeric, sec </w:t>
      </w:r>
    </w:p>
    <w:p w:rsidR="00E0442E" w:rsidRDefault="000F07BD" w:rsidP="00E0442E">
      <w:pPr>
        <w:pStyle w:val="Brdtekst"/>
        <w:spacing w:before="0" w:after="0"/>
      </w:pPr>
      <w:r>
        <w:t xml:space="preserve">tBodyGyro-std()-X </w:t>
      </w:r>
      <w:r w:rsidR="00E0442E">
        <w:tab/>
      </w:r>
      <w:r w:rsidR="00E0442E">
        <w:tab/>
      </w:r>
      <w:r w:rsidR="00E0442E">
        <w:tab/>
      </w:r>
      <w:r>
        <w:t xml:space="preserve">Numeric, sec </w:t>
      </w:r>
    </w:p>
    <w:p w:rsidR="00E0442E" w:rsidRDefault="000F07BD" w:rsidP="00E0442E">
      <w:pPr>
        <w:pStyle w:val="Brdtekst"/>
        <w:spacing w:before="0" w:after="0"/>
      </w:pPr>
      <w:r>
        <w:t xml:space="preserve">tBodyGyro-std()-Y </w:t>
      </w:r>
      <w:r w:rsidR="00E0442E">
        <w:tab/>
      </w:r>
      <w:r w:rsidR="00E0442E">
        <w:tab/>
      </w:r>
      <w:r w:rsidR="00E0442E">
        <w:tab/>
      </w:r>
      <w:r>
        <w:t xml:space="preserve">Numeric, sec </w:t>
      </w:r>
    </w:p>
    <w:p w:rsidR="00E0442E" w:rsidRDefault="000F07BD" w:rsidP="00E0442E">
      <w:pPr>
        <w:pStyle w:val="Brdtekst"/>
        <w:spacing w:before="0" w:after="0"/>
      </w:pPr>
      <w:r>
        <w:lastRenderedPageBreak/>
        <w:t xml:space="preserve">tBodyGyro-std()-Z </w:t>
      </w:r>
      <w:r w:rsidR="00E0442E">
        <w:tab/>
      </w:r>
      <w:r w:rsidR="00E0442E">
        <w:tab/>
      </w:r>
      <w:r w:rsidR="00E0442E">
        <w:tab/>
      </w:r>
      <w:r>
        <w:t xml:space="preserve">Numeric, sec </w:t>
      </w:r>
    </w:p>
    <w:p w:rsidR="00E0442E" w:rsidRDefault="000F07BD" w:rsidP="00E0442E">
      <w:pPr>
        <w:pStyle w:val="Brdtekst"/>
        <w:spacing w:before="0" w:after="0"/>
      </w:pPr>
      <w:r>
        <w:t xml:space="preserve">tBodyGyroJerk-mean()-X </w:t>
      </w:r>
      <w:r w:rsidR="00E0442E">
        <w:tab/>
      </w:r>
      <w:r w:rsidR="00E0442E">
        <w:tab/>
      </w:r>
      <w:r>
        <w:t xml:space="preserve">Numeric, sec </w:t>
      </w:r>
    </w:p>
    <w:p w:rsidR="00E0442E" w:rsidRDefault="000F07BD" w:rsidP="00E0442E">
      <w:pPr>
        <w:pStyle w:val="Brdtekst"/>
        <w:spacing w:before="0" w:after="0"/>
      </w:pPr>
      <w:r>
        <w:t>tBodyGyr</w:t>
      </w:r>
      <w:r>
        <w:t xml:space="preserve">oJerk-mean()-Y </w:t>
      </w:r>
      <w:r w:rsidR="00E0442E">
        <w:tab/>
      </w:r>
      <w:r w:rsidR="00E0442E">
        <w:tab/>
      </w:r>
      <w:r>
        <w:t xml:space="preserve">Numeric, sec </w:t>
      </w:r>
    </w:p>
    <w:p w:rsidR="00E0442E" w:rsidRDefault="000F07BD" w:rsidP="00E0442E">
      <w:pPr>
        <w:pStyle w:val="Brdtekst"/>
        <w:spacing w:before="0" w:after="0"/>
      </w:pPr>
      <w:r>
        <w:t xml:space="preserve">tBodyGyroJerk-mean()-Z </w:t>
      </w:r>
      <w:r w:rsidR="00E0442E">
        <w:tab/>
      </w:r>
      <w:r w:rsidR="00E0442E">
        <w:tab/>
      </w:r>
      <w:r>
        <w:t xml:space="preserve">Numeric, sec </w:t>
      </w:r>
    </w:p>
    <w:p w:rsidR="00E0442E" w:rsidRDefault="000F07BD" w:rsidP="00E0442E">
      <w:pPr>
        <w:pStyle w:val="Brdtekst"/>
        <w:spacing w:before="0" w:after="0"/>
      </w:pPr>
      <w:r>
        <w:t xml:space="preserve">tBodyGyroJerk-std()-X </w:t>
      </w:r>
      <w:r w:rsidR="00E0442E">
        <w:tab/>
      </w:r>
      <w:r w:rsidR="00E0442E">
        <w:tab/>
      </w:r>
      <w:r>
        <w:t xml:space="preserve">Numeric, sec </w:t>
      </w:r>
    </w:p>
    <w:p w:rsidR="00E0442E" w:rsidRDefault="000F07BD" w:rsidP="00E0442E">
      <w:pPr>
        <w:pStyle w:val="Brdtekst"/>
        <w:spacing w:before="0" w:after="0"/>
      </w:pPr>
      <w:r>
        <w:t xml:space="preserve">tBodyGyroJerk-std()-Y </w:t>
      </w:r>
      <w:r w:rsidR="00E0442E">
        <w:tab/>
      </w:r>
      <w:r w:rsidR="00E0442E">
        <w:tab/>
      </w:r>
      <w:r>
        <w:t xml:space="preserve">Numeric, sec </w:t>
      </w:r>
    </w:p>
    <w:p w:rsidR="00E0442E" w:rsidRDefault="000F07BD" w:rsidP="00E0442E">
      <w:pPr>
        <w:pStyle w:val="Brdtekst"/>
        <w:spacing w:before="0" w:after="0"/>
      </w:pPr>
      <w:r>
        <w:t xml:space="preserve">tBodyGyroJerk-std()-Z </w:t>
      </w:r>
      <w:r w:rsidR="00E0442E">
        <w:tab/>
      </w:r>
      <w:r w:rsidR="00E0442E">
        <w:tab/>
      </w:r>
      <w:r>
        <w:t xml:space="preserve">Numeric, sec </w:t>
      </w:r>
    </w:p>
    <w:p w:rsidR="00E0442E" w:rsidRDefault="000F07BD" w:rsidP="00E0442E">
      <w:pPr>
        <w:pStyle w:val="Brdtekst"/>
        <w:spacing w:before="0" w:after="0"/>
      </w:pPr>
      <w:r>
        <w:t xml:space="preserve">tBodyAccMag-mean() </w:t>
      </w:r>
      <w:r w:rsidR="00E0442E">
        <w:tab/>
      </w:r>
      <w:r w:rsidR="00E0442E">
        <w:tab/>
      </w:r>
      <w:r>
        <w:t xml:space="preserve">Numeric, sec </w:t>
      </w:r>
    </w:p>
    <w:p w:rsidR="00E0442E" w:rsidRDefault="000F07BD" w:rsidP="00E0442E">
      <w:pPr>
        <w:pStyle w:val="Brdtekst"/>
        <w:spacing w:before="0" w:after="0"/>
      </w:pPr>
      <w:r>
        <w:t xml:space="preserve">tGravityAccMag-mean() </w:t>
      </w:r>
      <w:r w:rsidR="00E0442E">
        <w:tab/>
      </w:r>
      <w:r w:rsidR="00E0442E">
        <w:tab/>
      </w:r>
      <w:r>
        <w:t xml:space="preserve">Numeric, sec </w:t>
      </w:r>
    </w:p>
    <w:p w:rsidR="00E0442E" w:rsidRDefault="000F07BD" w:rsidP="00E0442E">
      <w:pPr>
        <w:pStyle w:val="Brdtekst"/>
        <w:spacing w:before="0" w:after="0"/>
      </w:pPr>
      <w:r>
        <w:t>tBodyAccJerkMag-mean</w:t>
      </w:r>
      <w:r>
        <w:t xml:space="preserve">() </w:t>
      </w:r>
      <w:r w:rsidR="00E0442E">
        <w:tab/>
      </w:r>
      <w:r w:rsidR="00E0442E">
        <w:tab/>
      </w:r>
      <w:r>
        <w:t xml:space="preserve">Numeric, sec </w:t>
      </w:r>
    </w:p>
    <w:p w:rsidR="00E0442E" w:rsidRDefault="000F07BD" w:rsidP="00E0442E">
      <w:pPr>
        <w:pStyle w:val="Brdtekst"/>
        <w:spacing w:before="0" w:after="0"/>
      </w:pPr>
      <w:r>
        <w:t xml:space="preserve">tBodyGyroMag-mean() </w:t>
      </w:r>
      <w:r w:rsidR="00E0442E">
        <w:tab/>
      </w:r>
      <w:r w:rsidR="00E0442E">
        <w:tab/>
      </w:r>
      <w:r>
        <w:t xml:space="preserve">Numeric, sec </w:t>
      </w:r>
    </w:p>
    <w:p w:rsidR="00E0442E" w:rsidRDefault="000F07BD" w:rsidP="00E0442E">
      <w:pPr>
        <w:pStyle w:val="Brdtekst"/>
        <w:spacing w:before="0" w:after="0"/>
      </w:pPr>
      <w:r>
        <w:t xml:space="preserve">tBodyGyroJerkMag-mean() </w:t>
      </w:r>
      <w:r w:rsidR="00E0442E">
        <w:tab/>
      </w:r>
      <w:r w:rsidR="00E0442E">
        <w:tab/>
      </w:r>
      <w:r>
        <w:t xml:space="preserve">Numeric, sec </w:t>
      </w:r>
    </w:p>
    <w:p w:rsidR="00E0442E" w:rsidRDefault="000F07BD" w:rsidP="00E0442E">
      <w:pPr>
        <w:pStyle w:val="Brdtekst"/>
        <w:spacing w:before="0" w:after="0"/>
      </w:pPr>
      <w:r>
        <w:t xml:space="preserve">fBodyAcc-mean()-X </w:t>
      </w:r>
      <w:r w:rsidR="00E0442E">
        <w:tab/>
      </w:r>
      <w:r w:rsidR="00E0442E">
        <w:tab/>
      </w:r>
      <w:r w:rsidR="00E0442E">
        <w:tab/>
      </w:r>
      <w:r>
        <w:t xml:space="preserve">Numeric, hz (frequency, either 50, 20 or 0.3??) fBodyAcc-mean()-Y </w:t>
      </w:r>
      <w:r w:rsidR="00E0442E">
        <w:tab/>
      </w:r>
      <w:r w:rsidR="00E0442E">
        <w:tab/>
      </w:r>
      <w:r w:rsidR="00E0442E">
        <w:tab/>
      </w:r>
      <w:r>
        <w:t xml:space="preserve">Numeric, hz </w:t>
      </w:r>
    </w:p>
    <w:p w:rsidR="00E0442E" w:rsidRDefault="000F07BD" w:rsidP="00E0442E">
      <w:pPr>
        <w:pStyle w:val="Brdtekst"/>
        <w:spacing w:before="0" w:after="0"/>
      </w:pPr>
      <w:r>
        <w:t xml:space="preserve">fBodyAcc-mean()-Z </w:t>
      </w:r>
      <w:r w:rsidR="00E0442E">
        <w:tab/>
      </w:r>
      <w:r w:rsidR="00E0442E">
        <w:tab/>
      </w:r>
      <w:r w:rsidR="00E0442E">
        <w:tab/>
      </w:r>
      <w:r>
        <w:t xml:space="preserve">Numeric, hz </w:t>
      </w:r>
    </w:p>
    <w:p w:rsidR="00E0442E" w:rsidRDefault="000F07BD" w:rsidP="00E0442E">
      <w:pPr>
        <w:pStyle w:val="Brdtekst"/>
        <w:spacing w:before="0" w:after="0"/>
      </w:pPr>
      <w:r>
        <w:t xml:space="preserve">fBodyAcc-std()-X </w:t>
      </w:r>
      <w:r w:rsidR="00E0442E">
        <w:tab/>
      </w:r>
      <w:r w:rsidR="00E0442E">
        <w:tab/>
      </w:r>
      <w:r w:rsidR="00E0442E">
        <w:tab/>
      </w:r>
      <w:r>
        <w:t xml:space="preserve">Numeric, hz </w:t>
      </w:r>
    </w:p>
    <w:p w:rsidR="00E0442E" w:rsidRDefault="000F07BD" w:rsidP="00E0442E">
      <w:pPr>
        <w:pStyle w:val="Brdtekst"/>
        <w:spacing w:before="0" w:after="0"/>
      </w:pPr>
      <w:r>
        <w:t>fBodyAcc-std()-</w:t>
      </w:r>
      <w:r>
        <w:t xml:space="preserve">Y </w:t>
      </w:r>
      <w:r w:rsidR="00E0442E">
        <w:tab/>
      </w:r>
      <w:r w:rsidR="00E0442E">
        <w:tab/>
      </w:r>
      <w:r w:rsidR="00E0442E">
        <w:tab/>
      </w:r>
      <w:r>
        <w:t xml:space="preserve">Numeric, hz </w:t>
      </w:r>
    </w:p>
    <w:p w:rsidR="00E0442E" w:rsidRDefault="000F07BD" w:rsidP="00E0442E">
      <w:pPr>
        <w:pStyle w:val="Brdtekst"/>
        <w:spacing w:before="0" w:after="0"/>
      </w:pPr>
      <w:r>
        <w:t xml:space="preserve">fBodyAcc-std()-Z </w:t>
      </w:r>
      <w:r w:rsidR="00E0442E">
        <w:tab/>
      </w:r>
      <w:r w:rsidR="00E0442E">
        <w:tab/>
      </w:r>
      <w:r w:rsidR="00E0442E">
        <w:tab/>
      </w:r>
      <w:r>
        <w:t xml:space="preserve">Numeric, hz </w:t>
      </w:r>
    </w:p>
    <w:p w:rsidR="00E0442E" w:rsidRDefault="000F07BD" w:rsidP="00E0442E">
      <w:pPr>
        <w:pStyle w:val="Brdtekst"/>
        <w:spacing w:before="0" w:after="0"/>
      </w:pPr>
      <w:r>
        <w:t xml:space="preserve">fBodyAccJerk-mean()-X </w:t>
      </w:r>
      <w:r w:rsidR="00E0442E">
        <w:tab/>
      </w:r>
      <w:r w:rsidR="00E0442E">
        <w:tab/>
      </w:r>
      <w:r>
        <w:t xml:space="preserve">Numeric, hz </w:t>
      </w:r>
    </w:p>
    <w:p w:rsidR="00E0442E" w:rsidRDefault="000F07BD" w:rsidP="00E0442E">
      <w:pPr>
        <w:pStyle w:val="Brdtekst"/>
        <w:spacing w:before="0" w:after="0"/>
      </w:pPr>
      <w:r>
        <w:t xml:space="preserve">fBodyAccJerk-mean()-Y </w:t>
      </w:r>
      <w:r w:rsidR="00E0442E">
        <w:tab/>
      </w:r>
      <w:r w:rsidR="00E0442E">
        <w:tab/>
      </w:r>
      <w:r>
        <w:t xml:space="preserve">Numeric, hz </w:t>
      </w:r>
    </w:p>
    <w:p w:rsidR="00E0442E" w:rsidRDefault="000F07BD" w:rsidP="00E0442E">
      <w:pPr>
        <w:pStyle w:val="Brdtekst"/>
        <w:spacing w:before="0" w:after="0"/>
      </w:pPr>
      <w:r>
        <w:t xml:space="preserve">fBodyAccJerk-mean()-Z </w:t>
      </w:r>
      <w:r w:rsidR="00E0442E">
        <w:tab/>
      </w:r>
      <w:r w:rsidR="00E0442E">
        <w:tab/>
      </w:r>
      <w:r>
        <w:t xml:space="preserve">Numeric, hz </w:t>
      </w:r>
    </w:p>
    <w:p w:rsidR="00E0442E" w:rsidRDefault="000F07BD" w:rsidP="00E0442E">
      <w:pPr>
        <w:pStyle w:val="Brdtekst"/>
        <w:spacing w:before="0" w:after="0"/>
      </w:pPr>
      <w:r>
        <w:t xml:space="preserve">fBodyAccJerk-std()-X </w:t>
      </w:r>
      <w:r w:rsidR="00E0442E">
        <w:tab/>
      </w:r>
      <w:r w:rsidR="00E0442E">
        <w:tab/>
      </w:r>
      <w:r>
        <w:t xml:space="preserve">Numeric, hz </w:t>
      </w:r>
    </w:p>
    <w:p w:rsidR="00E0442E" w:rsidRDefault="000F07BD" w:rsidP="00E0442E">
      <w:pPr>
        <w:pStyle w:val="Brdtekst"/>
        <w:spacing w:before="0" w:after="0"/>
      </w:pPr>
      <w:r>
        <w:t xml:space="preserve">fBodyAccJerk-std()-Y </w:t>
      </w:r>
      <w:r w:rsidR="00E0442E">
        <w:tab/>
      </w:r>
      <w:r w:rsidR="00E0442E">
        <w:tab/>
      </w:r>
      <w:r>
        <w:t xml:space="preserve">Numeric, hz </w:t>
      </w:r>
    </w:p>
    <w:p w:rsidR="00E0442E" w:rsidRDefault="000F07BD" w:rsidP="00E0442E">
      <w:pPr>
        <w:pStyle w:val="Brdtekst"/>
        <w:spacing w:before="0" w:after="0"/>
      </w:pPr>
      <w:r>
        <w:t xml:space="preserve">fBodyAccJerk-std()-Z </w:t>
      </w:r>
      <w:r w:rsidR="00E0442E">
        <w:tab/>
      </w:r>
      <w:r w:rsidR="00E0442E">
        <w:tab/>
      </w:r>
      <w:r>
        <w:t xml:space="preserve">Numeric, hz </w:t>
      </w:r>
    </w:p>
    <w:p w:rsidR="00E0442E" w:rsidRDefault="000F07BD" w:rsidP="00E0442E">
      <w:pPr>
        <w:pStyle w:val="Brdtekst"/>
        <w:spacing w:before="0" w:after="0"/>
      </w:pPr>
      <w:r>
        <w:t>fBodyGyro-me</w:t>
      </w:r>
      <w:r>
        <w:t xml:space="preserve">an()-X </w:t>
      </w:r>
      <w:r w:rsidR="00E0442E">
        <w:tab/>
      </w:r>
      <w:r w:rsidR="00E0442E">
        <w:tab/>
      </w:r>
      <w:r>
        <w:t xml:space="preserve">Numeric, hz </w:t>
      </w:r>
    </w:p>
    <w:p w:rsidR="00E0442E" w:rsidRDefault="000F07BD" w:rsidP="00E0442E">
      <w:pPr>
        <w:pStyle w:val="Brdtekst"/>
        <w:spacing w:before="0" w:after="0"/>
      </w:pPr>
      <w:r>
        <w:t xml:space="preserve">fBodyGyro-mean()-Y </w:t>
      </w:r>
      <w:r w:rsidR="00E0442E">
        <w:tab/>
      </w:r>
      <w:r w:rsidR="00E0442E">
        <w:tab/>
      </w:r>
      <w:r>
        <w:t xml:space="preserve">Numeric, hz </w:t>
      </w:r>
    </w:p>
    <w:p w:rsidR="00E0442E" w:rsidRDefault="000F07BD" w:rsidP="00E0442E">
      <w:pPr>
        <w:pStyle w:val="Brdtekst"/>
        <w:spacing w:before="0" w:after="0"/>
      </w:pPr>
      <w:r>
        <w:t xml:space="preserve">fBodyGyro-mean()-Z </w:t>
      </w:r>
      <w:r w:rsidR="00E0442E">
        <w:tab/>
      </w:r>
      <w:r w:rsidR="00E0442E">
        <w:tab/>
      </w:r>
      <w:r>
        <w:t xml:space="preserve">Numeric, hz </w:t>
      </w:r>
    </w:p>
    <w:p w:rsidR="00E0442E" w:rsidRDefault="000F07BD" w:rsidP="00E0442E">
      <w:pPr>
        <w:pStyle w:val="Brdtekst"/>
        <w:spacing w:before="0" w:after="0"/>
      </w:pPr>
      <w:r>
        <w:t xml:space="preserve">fBodyGyro-std()-X </w:t>
      </w:r>
      <w:r w:rsidR="00E0442E">
        <w:tab/>
      </w:r>
      <w:r w:rsidR="00E0442E">
        <w:tab/>
      </w:r>
      <w:r w:rsidR="00E0442E">
        <w:tab/>
      </w:r>
      <w:r>
        <w:t xml:space="preserve">Numeric, hz </w:t>
      </w:r>
    </w:p>
    <w:p w:rsidR="00E0442E" w:rsidRDefault="000F07BD" w:rsidP="00E0442E">
      <w:pPr>
        <w:pStyle w:val="Brdtekst"/>
        <w:spacing w:before="0" w:after="0"/>
      </w:pPr>
      <w:r>
        <w:t xml:space="preserve">fBodyGyro-std()-Y </w:t>
      </w:r>
      <w:r w:rsidR="00E0442E">
        <w:tab/>
      </w:r>
      <w:r w:rsidR="00E0442E">
        <w:tab/>
      </w:r>
      <w:r w:rsidR="00E0442E">
        <w:tab/>
      </w:r>
      <w:r>
        <w:t xml:space="preserve">Numeric, hz </w:t>
      </w:r>
    </w:p>
    <w:p w:rsidR="00E0442E" w:rsidRDefault="000F07BD" w:rsidP="00E0442E">
      <w:pPr>
        <w:pStyle w:val="Brdtekst"/>
        <w:spacing w:before="0" w:after="0"/>
      </w:pPr>
      <w:r>
        <w:t xml:space="preserve">fBodyGyro-std()-Z </w:t>
      </w:r>
      <w:r w:rsidR="00E0442E">
        <w:tab/>
      </w:r>
      <w:r w:rsidR="00E0442E">
        <w:tab/>
      </w:r>
      <w:r w:rsidR="00E0442E">
        <w:tab/>
      </w:r>
      <w:r>
        <w:t xml:space="preserve">Numeric, hz </w:t>
      </w:r>
    </w:p>
    <w:p w:rsidR="00E0442E" w:rsidRDefault="000F07BD" w:rsidP="00E0442E">
      <w:pPr>
        <w:pStyle w:val="Brdtekst"/>
        <w:spacing w:before="0" w:after="0"/>
      </w:pPr>
      <w:r>
        <w:t xml:space="preserve">fBodyAccMag-mean() </w:t>
      </w:r>
      <w:r w:rsidR="00E0442E">
        <w:tab/>
      </w:r>
      <w:r w:rsidR="00E0442E">
        <w:tab/>
      </w:r>
      <w:r>
        <w:t xml:space="preserve">Numeric, hz </w:t>
      </w:r>
    </w:p>
    <w:p w:rsidR="00E0442E" w:rsidRDefault="000F07BD" w:rsidP="00E0442E">
      <w:pPr>
        <w:pStyle w:val="Brdtekst"/>
        <w:spacing w:before="0" w:after="0"/>
      </w:pPr>
      <w:r>
        <w:t xml:space="preserve">fBodyBodyAccJerkMag-mean() </w:t>
      </w:r>
      <w:r w:rsidR="00E0442E">
        <w:tab/>
      </w:r>
      <w:r>
        <w:t xml:space="preserve">Numeric, hz </w:t>
      </w:r>
    </w:p>
    <w:p w:rsidR="00E0442E" w:rsidRDefault="000F07BD" w:rsidP="00E0442E">
      <w:pPr>
        <w:pStyle w:val="Brdtekst"/>
        <w:spacing w:before="0" w:after="0"/>
      </w:pPr>
      <w:r>
        <w:t>fBodyBodyGyroMa</w:t>
      </w:r>
      <w:r>
        <w:t xml:space="preserve">g-mean() </w:t>
      </w:r>
      <w:r w:rsidR="00E0442E">
        <w:tab/>
      </w:r>
      <w:r>
        <w:t xml:space="preserve">Numeric, hz </w:t>
      </w:r>
      <w:bookmarkStart w:id="1" w:name="_GoBack"/>
      <w:bookmarkEnd w:id="1"/>
    </w:p>
    <w:p w:rsidR="00B57A87" w:rsidRDefault="000F07BD" w:rsidP="00E0442E">
      <w:pPr>
        <w:pStyle w:val="Brdtekst"/>
        <w:spacing w:before="0" w:after="0"/>
      </w:pPr>
      <w:r>
        <w:t xml:space="preserve">fBodyBodyGyroJerkMag-mean() </w:t>
      </w:r>
      <w:r w:rsidR="00E0442E">
        <w:tab/>
      </w:r>
      <w:r>
        <w:t>Numeric, hz</w:t>
      </w:r>
    </w:p>
    <w:p w:rsidR="00B57A87" w:rsidRDefault="000F07BD">
      <w:pPr>
        <w:pStyle w:val="Overskrift1"/>
      </w:pPr>
      <w:bookmarkStart w:id="2" w:name="feature-selection"/>
      <w:bookmarkEnd w:id="2"/>
      <w:r>
        <w:t>F</w:t>
      </w:r>
      <w:r>
        <w:t>eature Selection</w:t>
      </w:r>
    </w:p>
    <w:p w:rsidR="00B57A87" w:rsidRDefault="000F07BD">
      <w:pPr>
        <w:pStyle w:val="FirstParagraph"/>
      </w:pPr>
      <w:r>
        <w:t>The features selected for this database come from the accelerometer and gyroscope 3-axial raw signals tAcc-XYZ and tGyro-XYZ. These time domain signals (prefix 't' to denote tim</w:t>
      </w:r>
      <w:r>
        <w:t>e) were captured at a constant rate of 50 Hz. Then they were filtered using a median filter and a 3rd order low pass Butterworth filter with a corner frequency of 20 Hz to remove noise. Similarly, the acceleration signal was then separated into body and gr</w:t>
      </w:r>
      <w:r>
        <w:t>avity acceleration signals (tBodyAcc-XYZ and tGravityAcc-XYZ) using another low pass Butterworth filter with a corner frequency of 0.3 Hz.</w:t>
      </w:r>
    </w:p>
    <w:p w:rsidR="00B57A87" w:rsidRDefault="000F07BD">
      <w:pPr>
        <w:pStyle w:val="Brdtekst"/>
      </w:pPr>
      <w:r>
        <w:lastRenderedPageBreak/>
        <w:t>Subsequently, the body linear acceleration and angular velocity were derived in time to obtain Jerk signals (tBodyAccJerk-XYZ and tBodyGyroJerk-XYZ). Also the magnitude of these three-dimensional signals were calculated using the Euclidean norm (tBodyAccMa</w:t>
      </w:r>
      <w:r>
        <w:t>g, tGravityAccMag, tBodyAccJerkMag, tBodyGyroMag, tBodyGyroJerkMag).</w:t>
      </w:r>
    </w:p>
    <w:p w:rsidR="00B57A87" w:rsidRDefault="000F07BD">
      <w:pPr>
        <w:pStyle w:val="Brdtekst"/>
      </w:pPr>
      <w:r>
        <w:t>Finally a Fast Fourier Transform (FFT) was applied to some of these signals producing fBodyAcc-XYZ, fBodyAccJerk-XYZ, fBodyGyro-XYZ, fBodyAccJerkMag, fBodyGyroMag, fBodyGyroJerkMag. (Note</w:t>
      </w:r>
      <w:r>
        <w:t xml:space="preserve"> the 'f' to indicate frequency domain signals).</w:t>
      </w:r>
    </w:p>
    <w:p w:rsidR="00B57A87" w:rsidRDefault="000F07BD">
      <w:pPr>
        <w:pStyle w:val="Brdtekst"/>
      </w:pPr>
      <w:r>
        <w:t>These signals were used to estimate variables of the feature vector for each pattern:</w:t>
      </w:r>
      <w:r>
        <w:br/>
        <w:t>'-XYZ' is used to denote 3-axial signals in the X, Y and Z directions.</w:t>
      </w:r>
    </w:p>
    <w:p w:rsidR="00B57A87" w:rsidRDefault="000F07BD">
      <w:pPr>
        <w:pStyle w:val="Brdtekst"/>
      </w:pPr>
      <w:r>
        <w:t>tBodyAcc-XYZ tGravityAcc-XYZ tBodyAccJerk-XYZ tBody</w:t>
      </w:r>
      <w:r>
        <w:t>Gyro-XYZ tBodyGyroJerk-XYZ tBodyAccMag tGravityAccMag tBodyAccJerkMag tBodyGyroMag tBodyGyroJerkMag fBodyAcc-XYZ fBodyAccJerk-XYZ fBodyGyro-XYZ fBodyAccMag fBodyAccJerkMag fBodyGyroMag fBodyGyroJerkMag</w:t>
      </w:r>
    </w:p>
    <w:p w:rsidR="00B57A87" w:rsidRDefault="000F07BD">
      <w:pPr>
        <w:pStyle w:val="Brdtekst"/>
      </w:pPr>
      <w:r>
        <w:t>The set of variables that were estimated from these si</w:t>
      </w:r>
      <w:r>
        <w:t>gnals are:</w:t>
      </w:r>
    </w:p>
    <w:p w:rsidR="00B57A87" w:rsidRDefault="000F07BD">
      <w:pPr>
        <w:pStyle w:val="Brdtekst"/>
      </w:pPr>
      <w:r>
        <w:t>mean(): Mean value std(): Standard deviation mad(): Median absolute deviation max(): Largest value in array min(): Smallest value in array sma(): Signal magnitude area energy(): Energy measure. Sum of the squares divided by the number of values.</w:t>
      </w:r>
      <w:r>
        <w:t xml:space="preserve"> iqr(): Interquartile range entropy(): Signal entropy arCoeff(): Autorregresion coefficients with Burg order equal to 4 correlation(): correlation coefficient between two signals maxInds(): index of the frequency component with largest magnitude meanFreq()</w:t>
      </w:r>
      <w:r>
        <w:t>: Weighted average of the frequency components to obtain a mean frequency skewness(): skewness of the frequency domain signal kurtosis(): kurtosis of the frequency domain signal bandsEnergy(): Energy of a frequency interval within the 64 bins of the FFT of</w:t>
      </w:r>
      <w:r>
        <w:t xml:space="preserve"> each window. angle(): Angle between to vectors.</w:t>
      </w:r>
    </w:p>
    <w:p w:rsidR="00B57A87" w:rsidRDefault="000F07BD">
      <w:pPr>
        <w:pStyle w:val="Brdtekst"/>
      </w:pPr>
      <w:r>
        <w:t>Additional vectors obtained by averaging the signals in a signal window sample. These are used on the angle() variable:</w:t>
      </w:r>
    </w:p>
    <w:p w:rsidR="00B57A87" w:rsidRDefault="000F07BD">
      <w:pPr>
        <w:pStyle w:val="Brdtekst"/>
      </w:pPr>
      <w:r>
        <w:t>gravityMean tBodyAccMean tBodyAccJerkMean tBodyGyroMean tBodyGyroJerkMean</w:t>
      </w:r>
    </w:p>
    <w:p w:rsidR="00B57A87" w:rsidRDefault="000F07BD">
      <w:pPr>
        <w:pStyle w:val="Brdtekst"/>
      </w:pPr>
      <w:r>
        <w:t xml:space="preserve">The complete </w:t>
      </w:r>
      <w:r>
        <w:t>list of variables of each feature vector is available in 'features.txt'</w:t>
      </w:r>
    </w:p>
    <w:sectPr w:rsidR="00B57A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07BD" w:rsidRDefault="000F07BD">
      <w:pPr>
        <w:spacing w:after="0"/>
      </w:pPr>
      <w:r>
        <w:separator/>
      </w:r>
    </w:p>
  </w:endnote>
  <w:endnote w:type="continuationSeparator" w:id="0">
    <w:p w:rsidR="000F07BD" w:rsidRDefault="000F0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07BD" w:rsidRDefault="000F07BD">
      <w:r>
        <w:separator/>
      </w:r>
    </w:p>
  </w:footnote>
  <w:footnote w:type="continuationSeparator" w:id="0">
    <w:p w:rsidR="000F07BD" w:rsidRDefault="000F07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644CD1B"/>
    <w:multiLevelType w:val="multilevel"/>
    <w:tmpl w:val="AF34E2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97261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EAEACB"/>
    <w:multiLevelType w:val="multilevel"/>
    <w:tmpl w:val="0360C3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07BD"/>
    <w:rsid w:val="004E29B3"/>
    <w:rsid w:val="00590D07"/>
    <w:rsid w:val="00784D58"/>
    <w:rsid w:val="008D6863"/>
    <w:rsid w:val="00B57A87"/>
    <w:rsid w:val="00B86B75"/>
    <w:rsid w:val="00BC48D5"/>
    <w:rsid w:val="00C36279"/>
    <w:rsid w:val="00E0442E"/>
    <w:rsid w:val="00E21F9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C8C708-238F-49D1-9498-1211879EF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2574</Words>
  <Characters>14678</Characters>
  <Application>Microsoft Office Word</Application>
  <DocSecurity>0</DocSecurity>
  <Lines>122</Lines>
  <Paragraphs>34</Paragraphs>
  <ScaleCrop>false</ScaleCrop>
  <HeadingPairs>
    <vt:vector size="2" baseType="variant">
      <vt:variant>
        <vt:lpstr>Titel</vt:lpstr>
      </vt:variant>
      <vt:variant>
        <vt:i4>1</vt:i4>
      </vt:variant>
    </vt:vector>
  </HeadingPairs>
  <TitlesOfParts>
    <vt:vector size="1" baseType="lpstr">
      <vt:lpstr>Week 4 project - Getting and Cleaning Data</vt:lpstr>
    </vt:vector>
  </TitlesOfParts>
  <Company/>
  <LinksUpToDate>false</LinksUpToDate>
  <CharactersWithSpaces>17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project - Getting and Cleaning Data</dc:title>
  <dc:creator>Camilla Jensen</dc:creator>
  <cp:lastModifiedBy>Camilla Jensen</cp:lastModifiedBy>
  <cp:revision>3</cp:revision>
  <dcterms:created xsi:type="dcterms:W3CDTF">2016-10-22T18:12:00Z</dcterms:created>
  <dcterms:modified xsi:type="dcterms:W3CDTF">2016-10-22T18:18:00Z</dcterms:modified>
</cp:coreProperties>
</file>